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3830E" w14:textId="2DE6D552" w:rsidR="00786898" w:rsidRDefault="00FD684C" w:rsidP="00FD684C">
      <w:pPr>
        <w:pStyle w:val="a3"/>
        <w:numPr>
          <w:ilvl w:val="0"/>
          <w:numId w:val="1"/>
        </w:numPr>
        <w:ind w:leftChars="0"/>
      </w:pPr>
      <w:r>
        <w:t>需求描述：</w:t>
      </w:r>
      <w:r>
        <w:rPr>
          <w:rFonts w:hint="eastAsia"/>
        </w:rPr>
        <w:t>設計一款遊戲，需要時常和使用者回應才能讓遊戲不會單調乏味，因此我在使用者輸入指令後都會有相對應的回應，並用簡短但明確的訊息來使使用者不須花太多力氣就能的到完整的資訊。</w:t>
      </w:r>
    </w:p>
    <w:p w14:paraId="5848AA71" w14:textId="03BA4448" w:rsidR="00FD684C" w:rsidRDefault="00FD684C" w:rsidP="00FD684C">
      <w:pPr>
        <w:pStyle w:val="a3"/>
        <w:numPr>
          <w:ilvl w:val="0"/>
          <w:numId w:val="1"/>
        </w:numPr>
        <w:ind w:leftChars="0"/>
      </w:pPr>
      <w:r>
        <w:t>程式流程：</w:t>
      </w:r>
    </w:p>
    <w:p w14:paraId="37AF0BE8" w14:textId="5053E168" w:rsidR="002579F1" w:rsidRDefault="002579F1" w:rsidP="002579F1">
      <w:pPr>
        <w:pStyle w:val="a3"/>
        <w:ind w:leftChars="0" w:left="384"/>
      </w:pPr>
      <w:r>
        <w:rPr>
          <w:noProof/>
        </w:rPr>
        <mc:AlternateContent>
          <mc:Choice Requires="wps">
            <w:drawing>
              <wp:anchor distT="0" distB="0" distL="114300" distR="114300" simplePos="0" relativeHeight="251661312" behindDoc="0" locked="0" layoutInCell="1" allowOverlap="1" wp14:anchorId="3936020F" wp14:editId="3CFB2B1F">
                <wp:simplePos x="0" y="0"/>
                <wp:positionH relativeFrom="margin">
                  <wp:posOffset>2895600</wp:posOffset>
                </wp:positionH>
                <wp:positionV relativeFrom="paragraph">
                  <wp:posOffset>106680</wp:posOffset>
                </wp:positionV>
                <wp:extent cx="45719" cy="4218939"/>
                <wp:effectExtent l="46990" t="29210" r="20955" b="649605"/>
                <wp:wrapNone/>
                <wp:docPr id="25" name="接點: 肘形 25"/>
                <wp:cNvGraphicFramePr/>
                <a:graphic xmlns:a="http://schemas.openxmlformats.org/drawingml/2006/main">
                  <a:graphicData uri="http://schemas.microsoft.com/office/word/2010/wordprocessingShape">
                    <wps:wsp>
                      <wps:cNvCnPr/>
                      <wps:spPr>
                        <a:xfrm rot="5400000" flipH="1">
                          <a:off x="0" y="0"/>
                          <a:ext cx="45719" cy="4218939"/>
                        </a:xfrm>
                        <a:prstGeom prst="bentConnector3">
                          <a:avLst>
                            <a:gd name="adj1" fmla="val -1344207"/>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FA7767" id="_x0000_t34" coordsize="21600,21600" o:spt="34" o:oned="t" adj="10800" path="m,l@0,0@0,21600,21600,21600e" filled="f">
                <v:stroke joinstyle="miter"/>
                <v:formulas>
                  <v:f eqn="val #0"/>
                </v:formulas>
                <v:path arrowok="t" fillok="f" o:connecttype="none"/>
                <v:handles>
                  <v:h position="#0,center"/>
                </v:handles>
                <o:lock v:ext="edit" shapetype="t"/>
              </v:shapetype>
              <v:shape id="接點: 肘形 25" o:spid="_x0000_s1026" type="#_x0000_t34" style="position:absolute;margin-left:228pt;margin-top:8.4pt;width:3.6pt;height:332.2pt;rotation:-90;flip:x;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" adj="-290349" strokecolor="#4472c4 [3204]" strokeweight=".5pt">
                <v:stroke endarrow="block"/>
                <w10:wrap anchorx="margin"/>
              </v:shape>
            </w:pict>
          </mc:Fallback>
        </mc:AlternateContent>
      </w:r>
      <w:r>
        <w:rPr>
          <w:noProof/>
        </w:rPr>
        <w:drawing>
          <wp:inline distT="0" distB="0" distL="0" distR="0" wp14:anchorId="303274E8" wp14:editId="0C9D9E96">
            <wp:extent cx="5274310" cy="3076575"/>
            <wp:effectExtent l="38100" t="0" r="40640" b="0"/>
            <wp:docPr id="31" name="資料庫圖表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0AD11323" w14:textId="03373F95" w:rsidR="002579F1" w:rsidRDefault="002579F1" w:rsidP="002579F1">
      <w:pPr>
        <w:pStyle w:val="a3"/>
        <w:ind w:leftChars="0" w:left="384"/>
      </w:pPr>
      <w:r>
        <w:tab/>
      </w:r>
      <w:r>
        <w:tab/>
      </w:r>
      <w:r>
        <w:tab/>
      </w:r>
      <w:r>
        <w:tab/>
      </w:r>
      <w:r>
        <w:tab/>
      </w:r>
      <w:r>
        <w:tab/>
      </w:r>
      <w:r>
        <w:tab/>
      </w:r>
      <w:r>
        <w:tab/>
      </w:r>
      <w:r>
        <w:tab/>
      </w:r>
      <w:r>
        <w:tab/>
      </w:r>
      <w:r w:rsidR="00D064D1">
        <w:rPr>
          <w:noProof/>
        </w:rPr>
        <w:drawing>
          <wp:inline distT="0" distB="0" distL="0" distR="0" wp14:anchorId="40AE2C33" wp14:editId="73B88FFF">
            <wp:extent cx="5274310" cy="3076575"/>
            <wp:effectExtent l="0" t="0" r="97790" b="0"/>
            <wp:docPr id="3" name="資料庫圖表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07287717" w14:textId="366D701E" w:rsidR="002579F1" w:rsidRDefault="002579F1" w:rsidP="002579F1">
      <w:pPr>
        <w:pStyle w:val="a3"/>
        <w:ind w:leftChars="0" w:left="384"/>
      </w:pPr>
    </w:p>
    <w:p w14:paraId="1F7302AC" w14:textId="1A3A36CF" w:rsidR="002579F1" w:rsidRDefault="002579F1" w:rsidP="002579F1">
      <w:pPr>
        <w:pStyle w:val="a3"/>
        <w:ind w:leftChars="0" w:left="384"/>
      </w:pPr>
    </w:p>
    <w:p w14:paraId="46557120" w14:textId="56E1AEDE" w:rsidR="002579F1" w:rsidRDefault="002579F1" w:rsidP="002579F1">
      <w:pPr>
        <w:pStyle w:val="a3"/>
        <w:ind w:leftChars="0" w:left="384"/>
      </w:pPr>
    </w:p>
    <w:p w14:paraId="2AFE571D" w14:textId="77777777" w:rsidR="002579F1" w:rsidRDefault="002579F1" w:rsidP="002579F1">
      <w:pPr>
        <w:pStyle w:val="a3"/>
        <w:ind w:leftChars="0" w:left="384"/>
      </w:pPr>
    </w:p>
    <w:p w14:paraId="4AD48AC0" w14:textId="77777777" w:rsidR="002579F1" w:rsidRDefault="002579F1" w:rsidP="002579F1">
      <w:pPr>
        <w:pStyle w:val="a3"/>
        <w:ind w:leftChars="0" w:left="384"/>
      </w:pPr>
    </w:p>
    <w:p w14:paraId="35339F0B" w14:textId="2EF3B87F" w:rsidR="00FD684C" w:rsidRDefault="00FD684C" w:rsidP="00FD684C">
      <w:pPr>
        <w:pStyle w:val="a3"/>
        <w:numPr>
          <w:ilvl w:val="0"/>
          <w:numId w:val="1"/>
        </w:numPr>
        <w:ind w:leftChars="0"/>
      </w:pPr>
      <w:r>
        <w:t xml:space="preserve">Object/Class </w:t>
      </w:r>
      <w:r>
        <w:t>敘述：</w:t>
      </w:r>
    </w:p>
    <w:p w14:paraId="69FCB0F4" w14:textId="77777777" w:rsidR="00B3670B" w:rsidRDefault="00C312BA" w:rsidP="00173E66">
      <w:pPr>
        <w:pStyle w:val="a3"/>
        <w:ind w:leftChars="0" w:left="384"/>
      </w:pPr>
      <w:r>
        <w:t xml:space="preserve">object </w:t>
      </w:r>
      <w:r>
        <w:t>的設計是基於</w:t>
      </w:r>
      <w:r>
        <w:rPr>
          <w:rFonts w:hint="eastAsia"/>
        </w:rPr>
        <w:t>能讓程式更將方便的維護或是調整，並且能讓程式的易讀性提升，也能防止編寫者輸入時輸入錯誤的訊息，同時能讓編寫時的錯誤率降低。</w:t>
      </w:r>
    </w:p>
    <w:p w14:paraId="56F99CD4" w14:textId="1D05BD94" w:rsidR="00173E66" w:rsidRDefault="00C312BA" w:rsidP="00173E66">
      <w:pPr>
        <w:pStyle w:val="a3"/>
        <w:ind w:leftChars="0" w:left="384"/>
        <w:rPr>
          <w:rFonts w:ascii="Arial" w:hAnsi="Arial" w:cs="Arial"/>
          <w:color w:val="202124"/>
          <w:shd w:val="clear" w:color="auto" w:fill="FFFFFF"/>
        </w:rPr>
      </w:pPr>
      <w:r>
        <w:t xml:space="preserve">object </w:t>
      </w:r>
      <w:r>
        <w:t>具備的特性和行為</w:t>
      </w:r>
      <w:r>
        <w:rPr>
          <w:rFonts w:hint="eastAsia"/>
        </w:rPr>
        <w:t>：</w:t>
      </w:r>
      <w:r>
        <w:rPr>
          <w:rFonts w:ascii="Arial" w:hAnsi="Arial" w:cs="Arial"/>
          <w:color w:val="202124"/>
          <w:shd w:val="clear" w:color="auto" w:fill="FFFFFF"/>
        </w:rPr>
        <w:t>封裝</w:t>
      </w:r>
      <w:r>
        <w:rPr>
          <w:rFonts w:ascii="Arial" w:hAnsi="Arial" w:cs="Arial" w:hint="eastAsia"/>
          <w:color w:val="202124"/>
          <w:shd w:val="clear" w:color="auto" w:fill="FFFFFF"/>
        </w:rPr>
        <w:t>是其中一個行為，讓編寫者只需使用指令，</w:t>
      </w:r>
      <w:r w:rsidR="00B3670B">
        <w:rPr>
          <w:rFonts w:ascii="Arial" w:hAnsi="Arial" w:cs="Arial" w:hint="eastAsia"/>
          <w:color w:val="202124"/>
          <w:shd w:val="clear" w:color="auto" w:fill="FFFFFF"/>
        </w:rPr>
        <w:t>而不需要去明白其中所進行的原理，也能保護資料不會</w:t>
      </w:r>
      <w:proofErr w:type="gramStart"/>
      <w:r w:rsidR="00B3670B">
        <w:rPr>
          <w:rFonts w:ascii="Arial" w:hAnsi="Arial" w:cs="Arial" w:hint="eastAsia"/>
          <w:color w:val="202124"/>
          <w:shd w:val="clear" w:color="auto" w:fill="FFFFFF"/>
        </w:rPr>
        <w:t>輕易</w:t>
      </w:r>
      <w:proofErr w:type="gramEnd"/>
      <w:r w:rsidR="00B3670B">
        <w:rPr>
          <w:rFonts w:ascii="Arial" w:hAnsi="Arial" w:cs="Arial" w:hint="eastAsia"/>
          <w:color w:val="202124"/>
          <w:shd w:val="clear" w:color="auto" w:fill="FFFFFF"/>
        </w:rPr>
        <w:t>被修改。</w:t>
      </w:r>
    </w:p>
    <w:p w14:paraId="0046890C" w14:textId="0A7858F6" w:rsidR="00B3670B" w:rsidRDefault="00B3670B" w:rsidP="00173E66">
      <w:pPr>
        <w:pStyle w:val="a3"/>
        <w:ind w:leftChars="0" w:left="384"/>
        <w:rPr>
          <w:rFonts w:ascii="Arial" w:hAnsi="Arial" w:cs="Arial"/>
          <w:color w:val="202124"/>
          <w:shd w:val="clear" w:color="auto" w:fill="FFFFFF"/>
        </w:rPr>
      </w:pPr>
      <w:r>
        <w:rPr>
          <w:rFonts w:ascii="Arial" w:hAnsi="Arial" w:cs="Arial" w:hint="eastAsia"/>
          <w:color w:val="202124"/>
          <w:shd w:val="clear" w:color="auto" w:fill="FFFFFF"/>
        </w:rPr>
        <w:t>在程式中其行為是提供所含的資料給程式</w:t>
      </w:r>
      <w:r w:rsidR="001E7AC1">
        <w:rPr>
          <w:rFonts w:ascii="Arial" w:hAnsi="Arial" w:cs="Arial" w:hint="eastAsia"/>
          <w:color w:val="202124"/>
          <w:shd w:val="clear" w:color="auto" w:fill="FFFFFF"/>
        </w:rPr>
        <w:t>做</w:t>
      </w:r>
      <w:r>
        <w:rPr>
          <w:rFonts w:ascii="Arial" w:hAnsi="Arial" w:cs="Arial" w:hint="eastAsia"/>
          <w:color w:val="202124"/>
          <w:shd w:val="clear" w:color="auto" w:fill="FFFFFF"/>
        </w:rPr>
        <w:t>比對。</w:t>
      </w:r>
    </w:p>
    <w:p w14:paraId="43E45BC4" w14:textId="3DDA82DA" w:rsidR="00B3670B" w:rsidRPr="00B3670B" w:rsidRDefault="00B3670B" w:rsidP="00173E66">
      <w:pPr>
        <w:pStyle w:val="a3"/>
        <w:ind w:leftChars="0" w:left="384"/>
      </w:pPr>
      <w:r>
        <w:t xml:space="preserve">object </w:t>
      </w:r>
      <w:proofErr w:type="gramStart"/>
      <w:r>
        <w:t>間的互動</w:t>
      </w:r>
      <w:proofErr w:type="gramEnd"/>
      <w:r>
        <w:t>關係</w:t>
      </w:r>
      <w:r>
        <w:rPr>
          <w:rFonts w:hint="eastAsia"/>
        </w:rPr>
        <w:t>：</w:t>
      </w:r>
      <w:r w:rsidR="005E61EF">
        <w:rPr>
          <w:rFonts w:hint="eastAsia"/>
        </w:rPr>
        <w:t>m</w:t>
      </w:r>
      <w:r w:rsidR="005E61EF">
        <w:t>ain</w:t>
      </w:r>
      <w:r w:rsidR="005E61EF">
        <w:rPr>
          <w:rFonts w:hint="eastAsia"/>
        </w:rPr>
        <w:t>會呼叫</w:t>
      </w:r>
      <w:r w:rsidR="005E61EF">
        <w:rPr>
          <w:rFonts w:hint="eastAsia"/>
        </w:rPr>
        <w:t>fish1</w:t>
      </w:r>
      <w:r w:rsidR="005E61EF">
        <w:rPr>
          <w:rFonts w:hint="eastAsia"/>
        </w:rPr>
        <w:t>、</w:t>
      </w:r>
      <w:r w:rsidR="005E61EF">
        <w:rPr>
          <w:rFonts w:hint="eastAsia"/>
        </w:rPr>
        <w:t>2</w:t>
      </w:r>
      <w:r w:rsidR="005E61EF">
        <w:rPr>
          <w:rFonts w:hint="eastAsia"/>
        </w:rPr>
        <w:t>和</w:t>
      </w:r>
      <w:r w:rsidR="005E61EF">
        <w:rPr>
          <w:rFonts w:hint="eastAsia"/>
        </w:rPr>
        <w:t>shrimp1</w:t>
      </w:r>
      <w:r w:rsidR="005E61EF">
        <w:rPr>
          <w:rFonts w:hint="eastAsia"/>
        </w:rPr>
        <w:t>、</w:t>
      </w:r>
      <w:r w:rsidR="005E61EF">
        <w:rPr>
          <w:rFonts w:hint="eastAsia"/>
        </w:rPr>
        <w:t>2</w:t>
      </w:r>
      <w:r w:rsidR="005E61EF">
        <w:rPr>
          <w:rFonts w:hint="eastAsia"/>
        </w:rPr>
        <w:t>的資料，用以進行程式。</w:t>
      </w:r>
    </w:p>
    <w:p w14:paraId="4097A243" w14:textId="77777777" w:rsidR="001E7AC1" w:rsidRDefault="00FD684C" w:rsidP="001E7AC1">
      <w:pPr>
        <w:pStyle w:val="a3"/>
        <w:numPr>
          <w:ilvl w:val="0"/>
          <w:numId w:val="1"/>
        </w:numPr>
        <w:ind w:leftChars="0"/>
      </w:pPr>
      <w:r>
        <w:t>使用說明：</w:t>
      </w:r>
      <w:r w:rsidR="001E7AC1">
        <w:rPr>
          <w:rFonts w:hint="eastAsia"/>
        </w:rPr>
        <w:t>程式開始時，會提供指令供使用者參考，輸入相對應的指令時會出現對應的變化，如</w:t>
      </w:r>
      <w:r w:rsidR="001E7AC1">
        <w:rPr>
          <w:rFonts w:hint="eastAsia"/>
        </w:rPr>
        <w:t xml:space="preserve">add F1 1 </w:t>
      </w:r>
      <w:r w:rsidR="001E7AC1">
        <w:rPr>
          <w:rFonts w:hint="eastAsia"/>
        </w:rPr>
        <w:t>為加入一條魚。</w:t>
      </w:r>
    </w:p>
    <w:p w14:paraId="75F9D966" w14:textId="7893CEA2" w:rsidR="00FD684C" w:rsidRDefault="001E7AC1" w:rsidP="001E7AC1">
      <w:pPr>
        <w:pStyle w:val="a3"/>
        <w:ind w:leftChars="0" w:left="384"/>
      </w:pPr>
      <w:r>
        <w:rPr>
          <w:rFonts w:hint="eastAsia"/>
        </w:rPr>
        <w:t>在程式中輸入</w:t>
      </w:r>
      <w:r>
        <w:rPr>
          <w:rFonts w:hint="eastAsia"/>
        </w:rPr>
        <w:t>--help</w:t>
      </w:r>
      <w:r>
        <w:rPr>
          <w:rFonts w:hint="eastAsia"/>
        </w:rPr>
        <w:t>會有完整的說明。程式中也會有許多的特殊情境如寒流來襲或是蝦子脫殼或是餵食飼料等，為使用者提供更加有趣的體驗。</w:t>
      </w:r>
    </w:p>
    <w:p w14:paraId="70DCBEE5" w14:textId="6000F0A2" w:rsidR="00FD684C" w:rsidRDefault="00FD684C" w:rsidP="00FD684C">
      <w:pPr>
        <w:pStyle w:val="a3"/>
        <w:numPr>
          <w:ilvl w:val="0"/>
          <w:numId w:val="1"/>
        </w:numPr>
        <w:ind w:leftChars="0"/>
      </w:pPr>
      <w:r>
        <w:t>其他：</w:t>
      </w:r>
      <w:r w:rsidR="001E7AC1">
        <w:rPr>
          <w:rFonts w:hint="eastAsia"/>
        </w:rPr>
        <w:t>注意</w:t>
      </w:r>
      <w:r w:rsidR="001E7AC1">
        <w:t>蝦子會脫殼，且當重量為</w:t>
      </w:r>
      <w:r w:rsidR="001E7AC1">
        <w:t xml:space="preserve"> 3, 6, 9 </w:t>
      </w:r>
      <w:r w:rsidR="001E7AC1">
        <w:t>時都要脫殼一次，當他到達脫殼臨界值時，就會有三天就</w:t>
      </w:r>
      <w:r w:rsidR="001E7AC1">
        <w:t xml:space="preserve"> </w:t>
      </w:r>
      <w:r w:rsidR="001E7AC1">
        <w:t>算吃飼料也不會成長</w:t>
      </w:r>
      <w:r w:rsidR="00FB6E72">
        <w:rPr>
          <w:rFonts w:hint="eastAsia"/>
        </w:rPr>
        <w:t>。而</w:t>
      </w:r>
      <w:proofErr w:type="gramStart"/>
      <w:r w:rsidR="00FB6E72">
        <w:rPr>
          <w:rFonts w:hint="eastAsia"/>
        </w:rPr>
        <w:t>當蘭流</w:t>
      </w:r>
      <w:proofErr w:type="gramEnd"/>
      <w:r w:rsidR="00FB6E72">
        <w:rPr>
          <w:rFonts w:hint="eastAsia"/>
        </w:rPr>
        <w:t>來襲時如果魚沒辦法忍受當下的溫度則會暴斃，務必小心使用。指令輸入時為小寫，魚的代碼為大寫如</w:t>
      </w:r>
      <w:r w:rsidR="00FB6E72">
        <w:rPr>
          <w:rFonts w:hint="eastAsia"/>
        </w:rPr>
        <w:t>F1 F2 S1 S2</w:t>
      </w:r>
      <w:r w:rsidR="00FB6E72">
        <w:rPr>
          <w:rFonts w:hint="eastAsia"/>
        </w:rPr>
        <w:t>。</w:t>
      </w:r>
    </w:p>
    <w:p w14:paraId="67E4BF2D" w14:textId="77777777" w:rsidR="00FB6E72" w:rsidRDefault="00FB6E72" w:rsidP="00FB6E72">
      <w:pPr>
        <w:pStyle w:val="a3"/>
        <w:ind w:leftChars="0" w:left="384"/>
      </w:pPr>
    </w:p>
    <w:sectPr w:rsidR="00FB6E72">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4A4FAD"/>
    <w:multiLevelType w:val="hybridMultilevel"/>
    <w:tmpl w:val="454AAD52"/>
    <w:lvl w:ilvl="0" w:tplc="EBBAF7C0">
      <w:start w:val="1"/>
      <w:numFmt w:val="decimal"/>
      <w:lvlText w:val="(%1)"/>
      <w:lvlJc w:val="left"/>
      <w:pPr>
        <w:ind w:left="384" w:hanging="384"/>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szA3trQwNjY1NzdX0lEKTi0uzszPAykwrgUACDYZhywAAAA="/>
  </w:docVars>
  <w:rsids>
    <w:rsidRoot w:val="00A7102E"/>
    <w:rsid w:val="00173E66"/>
    <w:rsid w:val="001E7AC1"/>
    <w:rsid w:val="002579F1"/>
    <w:rsid w:val="005E61EF"/>
    <w:rsid w:val="00786898"/>
    <w:rsid w:val="00A7102E"/>
    <w:rsid w:val="00B3670B"/>
    <w:rsid w:val="00C312BA"/>
    <w:rsid w:val="00CB4BFE"/>
    <w:rsid w:val="00D064D1"/>
    <w:rsid w:val="00FB6E72"/>
    <w:rsid w:val="00FD684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69EE7"/>
  <w15:chartTrackingRefBased/>
  <w15:docId w15:val="{ACEB2262-7CAF-41AC-8DF3-B53F6AD50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D684C"/>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diagramQuickStyle" Target="diagrams/quickStyle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5" Type="http://schemas.openxmlformats.org/officeDocument/2006/relationships/diagramData" Target="diagrams/data1.xml"/><Relationship Id="rId15" Type="http://schemas.openxmlformats.org/officeDocument/2006/relationships/fontTable" Target="fontTable.xml"/><Relationship Id="rId10" Type="http://schemas.openxmlformats.org/officeDocument/2006/relationships/diagramData" Target="diagrams/data2.xml"/><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F80CB5B-01E7-4418-876C-2B79A91F3451}" type="doc">
      <dgm:prSet loTypeId="urn:microsoft.com/office/officeart/2005/8/layout/process1" loCatId="process" qsTypeId="urn:microsoft.com/office/officeart/2005/8/quickstyle/simple3" qsCatId="simple" csTypeId="urn:microsoft.com/office/officeart/2005/8/colors/colorful1" csCatId="colorful" phldr="1"/>
      <dgm:spPr/>
    </dgm:pt>
    <dgm:pt modelId="{3C67712E-5FD7-4FBB-BE57-36AAD5B320A6}">
      <dgm:prSet phldrT="[文字]"/>
      <dgm:spPr>
        <a:xfrm>
          <a:off x="4635" y="1122626"/>
          <a:ext cx="1385536" cy="831321"/>
        </a:xfrm>
        <a:prstGeom prst="roundRect">
          <a:avLst>
            <a:gd name="adj" fmla="val 10000"/>
          </a:avLst>
        </a:prstGeom>
      </dgm:spPr>
      <dgm:t>
        <a:bodyPr/>
        <a:lstStyle/>
        <a:p>
          <a:pPr>
            <a:buNone/>
          </a:pPr>
          <a:r>
            <a:rPr lang="en-US" altLang="zh-TW">
              <a:latin typeface="Calibri" panose="020F0502020204030204"/>
              <a:ea typeface="新細明體" panose="02020500000000000000" pitchFamily="18" charset="-120"/>
              <a:cs typeface="+mn-cs"/>
            </a:rPr>
            <a:t>do</a:t>
          </a:r>
          <a:endParaRPr lang="zh-TW" altLang="en-US">
            <a:latin typeface="Calibri" panose="020F0502020204030204"/>
            <a:ea typeface="新細明體" panose="02020500000000000000" pitchFamily="18" charset="-120"/>
            <a:cs typeface="+mn-cs"/>
          </a:endParaRPr>
        </a:p>
      </dgm:t>
    </dgm:pt>
    <dgm:pt modelId="{097E804A-3736-4020-B742-A012A5FDE5D5}" type="parTrans" cxnId="{B56647C7-8F81-4712-BCD8-198EC02F5989}">
      <dgm:prSet/>
      <dgm:spPr/>
      <dgm:t>
        <a:bodyPr/>
        <a:lstStyle/>
        <a:p>
          <a:endParaRPr lang="zh-TW" altLang="en-US"/>
        </a:p>
      </dgm:t>
    </dgm:pt>
    <dgm:pt modelId="{0E46E60B-926A-4A3D-A568-2261BD6BA7F1}" type="sibTrans" cxnId="{B56647C7-8F81-4712-BCD8-198EC02F5989}">
      <dgm:prSet/>
      <dgm:spPr>
        <a:xfrm>
          <a:off x="1528725" y="1366480"/>
          <a:ext cx="293733" cy="343613"/>
        </a:xfrm>
        <a:prstGeom prst="rightArrow">
          <a:avLst>
            <a:gd name="adj1" fmla="val 60000"/>
            <a:gd name="adj2" fmla="val 50000"/>
          </a:avLst>
        </a:prstGeom>
      </dgm:spPr>
      <dgm:t>
        <a:bodyPr/>
        <a:lstStyle/>
        <a:p>
          <a:pPr>
            <a:buNone/>
          </a:pPr>
          <a:endParaRPr lang="zh-TW" altLang="en-US">
            <a:solidFill>
              <a:sysClr val="window" lastClr="FFFFFF"/>
            </a:solidFill>
            <a:latin typeface="Calibri" panose="020F0502020204030204"/>
            <a:ea typeface="新細明體" panose="02020500000000000000" pitchFamily="18" charset="-120"/>
            <a:cs typeface="+mn-cs"/>
          </a:endParaRPr>
        </a:p>
      </dgm:t>
    </dgm:pt>
    <dgm:pt modelId="{37FF31FA-A34A-4FA2-A422-78EB7277AC9B}">
      <dgm:prSet phldrT="[文字]"/>
      <dgm:spPr>
        <a:xfrm>
          <a:off x="1944386" y="1122626"/>
          <a:ext cx="1385536" cy="831321"/>
        </a:xfrm>
        <a:prstGeom prst="roundRect">
          <a:avLst>
            <a:gd name="adj" fmla="val 10000"/>
          </a:avLst>
        </a:prstGeom>
      </dgm:spPr>
      <dgm:t>
        <a:bodyPr/>
        <a:lstStyle/>
        <a:p>
          <a:pPr>
            <a:buNone/>
          </a:pPr>
          <a:r>
            <a:rPr lang="en-US" altLang="zh-TW">
              <a:latin typeface="Calibri" panose="020F0502020204030204"/>
              <a:ea typeface="新細明體" panose="02020500000000000000" pitchFamily="18" charset="-120"/>
              <a:cs typeface="+mn-cs"/>
            </a:rPr>
            <a:t>loop</a:t>
          </a:r>
        </a:p>
        <a:p>
          <a:pPr>
            <a:buNone/>
          </a:pPr>
          <a:r>
            <a:rPr lang="en-US" altLang="zh-TW">
              <a:latin typeface="Calibri" panose="020F0502020204030204"/>
              <a:ea typeface="新細明體" panose="02020500000000000000" pitchFamily="18" charset="-120"/>
              <a:cs typeface="+mn-cs"/>
            </a:rPr>
            <a:t>body</a:t>
          </a:r>
          <a:endParaRPr lang="zh-TW" altLang="en-US">
            <a:latin typeface="Calibri" panose="020F0502020204030204"/>
            <a:ea typeface="新細明體" panose="02020500000000000000" pitchFamily="18" charset="-120"/>
            <a:cs typeface="+mn-cs"/>
          </a:endParaRPr>
        </a:p>
      </dgm:t>
    </dgm:pt>
    <dgm:pt modelId="{4E9DC145-A80B-4CE7-974E-0E017C70C1BE}" type="parTrans" cxnId="{63F6FDF0-DCB6-43B3-BAC0-511EF7901CDE}">
      <dgm:prSet/>
      <dgm:spPr/>
      <dgm:t>
        <a:bodyPr/>
        <a:lstStyle/>
        <a:p>
          <a:endParaRPr lang="zh-TW" altLang="en-US"/>
        </a:p>
      </dgm:t>
    </dgm:pt>
    <dgm:pt modelId="{1B66AE85-3C68-4DD9-98C5-BEB03A998423}" type="sibTrans" cxnId="{63F6FDF0-DCB6-43B3-BAC0-511EF7901CDE}">
      <dgm:prSet/>
      <dgm:spPr>
        <a:xfrm>
          <a:off x="3468476" y="1366480"/>
          <a:ext cx="293733" cy="343613"/>
        </a:xfrm>
        <a:prstGeom prst="rightArrow">
          <a:avLst>
            <a:gd name="adj1" fmla="val 60000"/>
            <a:gd name="adj2" fmla="val 50000"/>
          </a:avLst>
        </a:prstGeom>
      </dgm:spPr>
      <dgm:t>
        <a:bodyPr/>
        <a:lstStyle/>
        <a:p>
          <a:pPr>
            <a:buNone/>
          </a:pPr>
          <a:endParaRPr lang="zh-TW" altLang="en-US">
            <a:solidFill>
              <a:sysClr val="window" lastClr="FFFFFF"/>
            </a:solidFill>
            <a:latin typeface="Calibri" panose="020F0502020204030204"/>
            <a:ea typeface="新細明體" panose="02020500000000000000" pitchFamily="18" charset="-120"/>
            <a:cs typeface="+mn-cs"/>
          </a:endParaRPr>
        </a:p>
      </dgm:t>
    </dgm:pt>
    <dgm:pt modelId="{8D707DAC-485A-4827-BD85-ECF22DA57CF6}">
      <dgm:prSet/>
      <dgm:spPr/>
      <dgm:t>
        <a:bodyPr/>
        <a:lstStyle/>
        <a:p>
          <a:r>
            <a:rPr lang="en-US" altLang="zh-TW"/>
            <a:t>while</a:t>
          </a:r>
          <a:endParaRPr lang="zh-TW" altLang="en-US"/>
        </a:p>
      </dgm:t>
    </dgm:pt>
    <dgm:pt modelId="{21DA4BB2-0C6A-46C7-8857-0EE82A6CA274}" type="parTrans" cxnId="{188A5083-1088-4CB5-B36C-8F82D7C567F8}">
      <dgm:prSet/>
      <dgm:spPr/>
      <dgm:t>
        <a:bodyPr/>
        <a:lstStyle/>
        <a:p>
          <a:endParaRPr lang="zh-TW" altLang="en-US"/>
        </a:p>
      </dgm:t>
    </dgm:pt>
    <dgm:pt modelId="{867B2AD7-4206-4DD7-A590-6771D480DB23}" type="sibTrans" cxnId="{188A5083-1088-4CB5-B36C-8F82D7C567F8}">
      <dgm:prSet/>
      <dgm:spPr/>
      <dgm:t>
        <a:bodyPr/>
        <a:lstStyle/>
        <a:p>
          <a:endParaRPr lang="zh-TW" altLang="en-US"/>
        </a:p>
      </dgm:t>
    </dgm:pt>
    <dgm:pt modelId="{731220BE-495C-4654-931D-1C8380134FE8}" type="pres">
      <dgm:prSet presAssocID="{EF80CB5B-01E7-4418-876C-2B79A91F3451}" presName="Name0" presStyleCnt="0">
        <dgm:presLayoutVars>
          <dgm:dir/>
          <dgm:resizeHandles val="exact"/>
        </dgm:presLayoutVars>
      </dgm:prSet>
      <dgm:spPr/>
    </dgm:pt>
    <dgm:pt modelId="{72EC0211-9362-4C63-993C-4018D0D52F3E}" type="pres">
      <dgm:prSet presAssocID="{3C67712E-5FD7-4FBB-BE57-36AAD5B320A6}" presName="node" presStyleLbl="node1" presStyleIdx="0" presStyleCnt="3">
        <dgm:presLayoutVars>
          <dgm:bulletEnabled val="1"/>
        </dgm:presLayoutVars>
      </dgm:prSet>
      <dgm:spPr/>
    </dgm:pt>
    <dgm:pt modelId="{66B06F1E-CE20-4656-93A1-3E42B51A82B9}" type="pres">
      <dgm:prSet presAssocID="{0E46E60B-926A-4A3D-A568-2261BD6BA7F1}" presName="sibTrans" presStyleLbl="sibTrans2D1" presStyleIdx="0" presStyleCnt="2"/>
      <dgm:spPr/>
    </dgm:pt>
    <dgm:pt modelId="{022687E1-82EA-466D-B479-B9295A2BD2D5}" type="pres">
      <dgm:prSet presAssocID="{0E46E60B-926A-4A3D-A568-2261BD6BA7F1}" presName="connectorText" presStyleLbl="sibTrans2D1" presStyleIdx="0" presStyleCnt="2"/>
      <dgm:spPr/>
    </dgm:pt>
    <dgm:pt modelId="{BCFBB5A8-D14F-4850-A4AA-C3B22B6CFA1E}" type="pres">
      <dgm:prSet presAssocID="{37FF31FA-A34A-4FA2-A422-78EB7277AC9B}" presName="node" presStyleLbl="node1" presStyleIdx="1" presStyleCnt="3">
        <dgm:presLayoutVars>
          <dgm:bulletEnabled val="1"/>
        </dgm:presLayoutVars>
      </dgm:prSet>
      <dgm:spPr/>
    </dgm:pt>
    <dgm:pt modelId="{D7DF9778-CB05-436A-B6BE-C0544A8AB22F}" type="pres">
      <dgm:prSet presAssocID="{1B66AE85-3C68-4DD9-98C5-BEB03A998423}" presName="sibTrans" presStyleLbl="sibTrans2D1" presStyleIdx="1" presStyleCnt="2"/>
      <dgm:spPr/>
    </dgm:pt>
    <dgm:pt modelId="{237E7CD9-2AC9-4CB9-B4AA-5BBAD18D5EFE}" type="pres">
      <dgm:prSet presAssocID="{1B66AE85-3C68-4DD9-98C5-BEB03A998423}" presName="connectorText" presStyleLbl="sibTrans2D1" presStyleIdx="1" presStyleCnt="2"/>
      <dgm:spPr/>
    </dgm:pt>
    <dgm:pt modelId="{09EC0B5A-134E-47B3-B1A2-539D02E9AB52}" type="pres">
      <dgm:prSet presAssocID="{8D707DAC-485A-4827-BD85-ECF22DA57CF6}" presName="node" presStyleLbl="node1" presStyleIdx="2" presStyleCnt="3">
        <dgm:presLayoutVars>
          <dgm:bulletEnabled val="1"/>
        </dgm:presLayoutVars>
      </dgm:prSet>
      <dgm:spPr/>
    </dgm:pt>
  </dgm:ptLst>
  <dgm:cxnLst>
    <dgm:cxn modelId="{1FD2E720-2495-4CFF-8C85-DDD418EB9F70}" type="presOf" srcId="{8D707DAC-485A-4827-BD85-ECF22DA57CF6}" destId="{09EC0B5A-134E-47B3-B1A2-539D02E9AB52}" srcOrd="0" destOrd="0" presId="urn:microsoft.com/office/officeart/2005/8/layout/process1"/>
    <dgm:cxn modelId="{CF2D2B33-1249-4DB0-B6CD-717F7D01A812}" type="presOf" srcId="{EF80CB5B-01E7-4418-876C-2B79A91F3451}" destId="{731220BE-495C-4654-931D-1C8380134FE8}" srcOrd="0" destOrd="0" presId="urn:microsoft.com/office/officeart/2005/8/layout/process1"/>
    <dgm:cxn modelId="{F05F5371-1ADA-4204-8266-86B4901CF0E4}" type="presOf" srcId="{0E46E60B-926A-4A3D-A568-2261BD6BA7F1}" destId="{66B06F1E-CE20-4656-93A1-3E42B51A82B9}" srcOrd="0" destOrd="0" presId="urn:microsoft.com/office/officeart/2005/8/layout/process1"/>
    <dgm:cxn modelId="{188A5083-1088-4CB5-B36C-8F82D7C567F8}" srcId="{EF80CB5B-01E7-4418-876C-2B79A91F3451}" destId="{8D707DAC-485A-4827-BD85-ECF22DA57CF6}" srcOrd="2" destOrd="0" parTransId="{21DA4BB2-0C6A-46C7-8857-0EE82A6CA274}" sibTransId="{867B2AD7-4206-4DD7-A590-6771D480DB23}"/>
    <dgm:cxn modelId="{C6DED9AD-33F6-4D75-9031-426EB27C8B00}" type="presOf" srcId="{1B66AE85-3C68-4DD9-98C5-BEB03A998423}" destId="{D7DF9778-CB05-436A-B6BE-C0544A8AB22F}" srcOrd="0" destOrd="0" presId="urn:microsoft.com/office/officeart/2005/8/layout/process1"/>
    <dgm:cxn modelId="{95C5F2B9-8717-4C1B-A3C3-12654D129847}" type="presOf" srcId="{1B66AE85-3C68-4DD9-98C5-BEB03A998423}" destId="{237E7CD9-2AC9-4CB9-B4AA-5BBAD18D5EFE}" srcOrd="1" destOrd="0" presId="urn:microsoft.com/office/officeart/2005/8/layout/process1"/>
    <dgm:cxn modelId="{F76D0BC7-A8D9-4559-B998-749A444E60A0}" type="presOf" srcId="{0E46E60B-926A-4A3D-A568-2261BD6BA7F1}" destId="{022687E1-82EA-466D-B479-B9295A2BD2D5}" srcOrd="1" destOrd="0" presId="urn:microsoft.com/office/officeart/2005/8/layout/process1"/>
    <dgm:cxn modelId="{B56647C7-8F81-4712-BCD8-198EC02F5989}" srcId="{EF80CB5B-01E7-4418-876C-2B79A91F3451}" destId="{3C67712E-5FD7-4FBB-BE57-36AAD5B320A6}" srcOrd="0" destOrd="0" parTransId="{097E804A-3736-4020-B742-A012A5FDE5D5}" sibTransId="{0E46E60B-926A-4A3D-A568-2261BD6BA7F1}"/>
    <dgm:cxn modelId="{29A188CD-BA42-4576-8235-DE25361E34F5}" type="presOf" srcId="{3C67712E-5FD7-4FBB-BE57-36AAD5B320A6}" destId="{72EC0211-9362-4C63-993C-4018D0D52F3E}" srcOrd="0" destOrd="0" presId="urn:microsoft.com/office/officeart/2005/8/layout/process1"/>
    <dgm:cxn modelId="{A95D3CEF-2018-425B-9FF2-E22106ED6D61}" type="presOf" srcId="{37FF31FA-A34A-4FA2-A422-78EB7277AC9B}" destId="{BCFBB5A8-D14F-4850-A4AA-C3B22B6CFA1E}" srcOrd="0" destOrd="0" presId="urn:microsoft.com/office/officeart/2005/8/layout/process1"/>
    <dgm:cxn modelId="{63F6FDF0-DCB6-43B3-BAC0-511EF7901CDE}" srcId="{EF80CB5B-01E7-4418-876C-2B79A91F3451}" destId="{37FF31FA-A34A-4FA2-A422-78EB7277AC9B}" srcOrd="1" destOrd="0" parTransId="{4E9DC145-A80B-4CE7-974E-0E017C70C1BE}" sibTransId="{1B66AE85-3C68-4DD9-98C5-BEB03A998423}"/>
    <dgm:cxn modelId="{1EF70CD9-9CAB-4E2F-AC9C-FA12541DC376}" type="presParOf" srcId="{731220BE-495C-4654-931D-1C8380134FE8}" destId="{72EC0211-9362-4C63-993C-4018D0D52F3E}" srcOrd="0" destOrd="0" presId="urn:microsoft.com/office/officeart/2005/8/layout/process1"/>
    <dgm:cxn modelId="{EF330679-3231-48D8-A52F-31D84FCD60DF}" type="presParOf" srcId="{731220BE-495C-4654-931D-1C8380134FE8}" destId="{66B06F1E-CE20-4656-93A1-3E42B51A82B9}" srcOrd="1" destOrd="0" presId="urn:microsoft.com/office/officeart/2005/8/layout/process1"/>
    <dgm:cxn modelId="{7E688EC4-D5B0-41A4-9016-92059A2E7E73}" type="presParOf" srcId="{66B06F1E-CE20-4656-93A1-3E42B51A82B9}" destId="{022687E1-82EA-466D-B479-B9295A2BD2D5}" srcOrd="0" destOrd="0" presId="urn:microsoft.com/office/officeart/2005/8/layout/process1"/>
    <dgm:cxn modelId="{C6CAF1D2-ADAB-498C-9901-913275316083}" type="presParOf" srcId="{731220BE-495C-4654-931D-1C8380134FE8}" destId="{BCFBB5A8-D14F-4850-A4AA-C3B22B6CFA1E}" srcOrd="2" destOrd="0" presId="urn:microsoft.com/office/officeart/2005/8/layout/process1"/>
    <dgm:cxn modelId="{A5068CB5-F567-4153-B1B1-1C828A790673}" type="presParOf" srcId="{731220BE-495C-4654-931D-1C8380134FE8}" destId="{D7DF9778-CB05-436A-B6BE-C0544A8AB22F}" srcOrd="3" destOrd="0" presId="urn:microsoft.com/office/officeart/2005/8/layout/process1"/>
    <dgm:cxn modelId="{669EABAD-4907-4E08-9F4D-0090C59CDBF4}" type="presParOf" srcId="{D7DF9778-CB05-436A-B6BE-C0544A8AB22F}" destId="{237E7CD9-2AC9-4CB9-B4AA-5BBAD18D5EFE}" srcOrd="0" destOrd="0" presId="urn:microsoft.com/office/officeart/2005/8/layout/process1"/>
    <dgm:cxn modelId="{51A4FCE5-E3CE-4A3C-AD0C-5796F478E8A3}" type="presParOf" srcId="{731220BE-495C-4654-931D-1C8380134FE8}" destId="{09EC0B5A-134E-47B3-B1A2-539D02E9AB52}" srcOrd="4" destOrd="0" presId="urn:microsoft.com/office/officeart/2005/8/layout/process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7F9CBAE-C395-4260-867F-55E1C183712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zh-TW" altLang="en-US"/>
        </a:p>
      </dgm:t>
    </dgm:pt>
    <dgm:pt modelId="{E0A18963-3480-4B18-BDB6-DEB4098B5999}">
      <dgm:prSet phldrT="[文字]" custT="1"/>
      <dgm:spPr/>
      <dgm:t>
        <a:bodyPr/>
        <a:lstStyle/>
        <a:p>
          <a:r>
            <a:rPr lang="en-US" altLang="zh-TW" sz="1200"/>
            <a:t>loop body</a:t>
          </a:r>
          <a:endParaRPr lang="zh-TW" altLang="en-US" sz="1200"/>
        </a:p>
      </dgm:t>
    </dgm:pt>
    <dgm:pt modelId="{8B7898C9-3B71-4EFC-97CB-D05EEB45F3B8}" type="parTrans" cxnId="{0A7DF396-82EA-47D3-B9F2-218CDA17114D}">
      <dgm:prSet/>
      <dgm:spPr/>
      <dgm:t>
        <a:bodyPr/>
        <a:lstStyle/>
        <a:p>
          <a:endParaRPr lang="zh-TW" altLang="en-US" sz="2800"/>
        </a:p>
      </dgm:t>
    </dgm:pt>
    <dgm:pt modelId="{6E9F9154-E4BB-4EF2-913C-D5B4030E3E2E}" type="sibTrans" cxnId="{0A7DF396-82EA-47D3-B9F2-218CDA17114D}">
      <dgm:prSet/>
      <dgm:spPr/>
      <dgm:t>
        <a:bodyPr/>
        <a:lstStyle/>
        <a:p>
          <a:endParaRPr lang="zh-TW" altLang="en-US" sz="2800"/>
        </a:p>
      </dgm:t>
    </dgm:pt>
    <dgm:pt modelId="{6AB7D7BC-E243-42CD-B064-6A2290E6684E}" type="asst">
      <dgm:prSet phldrT="[文字]" custT="1"/>
      <dgm:spPr/>
      <dgm:t>
        <a:bodyPr/>
        <a:lstStyle/>
        <a:p>
          <a:r>
            <a:rPr lang="zh-TW" altLang="en-US" sz="1200"/>
            <a:t>指令輸入</a:t>
          </a:r>
        </a:p>
      </dgm:t>
    </dgm:pt>
    <dgm:pt modelId="{0ED08FDD-53F8-400D-BCC2-EA85B345739B}" type="parTrans" cxnId="{07846D9F-83B4-4F41-99D5-B75F61896E96}">
      <dgm:prSet/>
      <dgm:spPr/>
      <dgm:t>
        <a:bodyPr/>
        <a:lstStyle/>
        <a:p>
          <a:endParaRPr lang="zh-TW" altLang="en-US" sz="2800"/>
        </a:p>
      </dgm:t>
    </dgm:pt>
    <dgm:pt modelId="{872FA541-130B-4DEB-B1F2-1D01E6AE592B}" type="sibTrans" cxnId="{07846D9F-83B4-4F41-99D5-B75F61896E96}">
      <dgm:prSet/>
      <dgm:spPr/>
      <dgm:t>
        <a:bodyPr/>
        <a:lstStyle/>
        <a:p>
          <a:endParaRPr lang="zh-TW" altLang="en-US" sz="2800"/>
        </a:p>
      </dgm:t>
    </dgm:pt>
    <dgm:pt modelId="{4E2BC43D-2DCC-42CB-AC49-E660A19B1244}">
      <dgm:prSet phldrT="[文字]" custT="1"/>
      <dgm:spPr/>
      <dgm:t>
        <a:bodyPr/>
        <a:lstStyle/>
        <a:p>
          <a:r>
            <a:rPr lang="en-US" altLang="zh-TW" sz="1200"/>
            <a:t>add fish</a:t>
          </a:r>
          <a:endParaRPr lang="zh-TW" altLang="en-US" sz="1200"/>
        </a:p>
      </dgm:t>
    </dgm:pt>
    <dgm:pt modelId="{A9D2ABC3-B15C-447E-9708-BB320B2EF5EB}" type="parTrans" cxnId="{693CBCC2-9CC5-41AC-B620-84131252AC9C}">
      <dgm:prSet/>
      <dgm:spPr/>
      <dgm:t>
        <a:bodyPr/>
        <a:lstStyle/>
        <a:p>
          <a:endParaRPr lang="zh-TW" altLang="en-US" sz="2800"/>
        </a:p>
      </dgm:t>
    </dgm:pt>
    <dgm:pt modelId="{AC566EE1-6594-4E5B-A317-494F639228E5}" type="sibTrans" cxnId="{693CBCC2-9CC5-41AC-B620-84131252AC9C}">
      <dgm:prSet/>
      <dgm:spPr/>
      <dgm:t>
        <a:bodyPr/>
        <a:lstStyle/>
        <a:p>
          <a:endParaRPr lang="zh-TW" altLang="en-US" sz="2800"/>
        </a:p>
      </dgm:t>
    </dgm:pt>
    <dgm:pt modelId="{31DCE76E-3548-4866-8F52-02DA21BD29AD}">
      <dgm:prSet phldrT="[文字]" custT="1"/>
      <dgm:spPr/>
      <dgm:t>
        <a:bodyPr/>
        <a:lstStyle/>
        <a:p>
          <a:r>
            <a:rPr lang="en-US" altLang="zh-TW" sz="1200"/>
            <a:t>feed</a:t>
          </a:r>
          <a:endParaRPr lang="zh-TW" altLang="en-US" sz="1200"/>
        </a:p>
      </dgm:t>
    </dgm:pt>
    <dgm:pt modelId="{8E8CC7F5-E2C6-4BE0-AFC1-B8F0A714ED7D}" type="parTrans" cxnId="{7260D29B-ECD0-4ADC-88A0-1FE1DDCF23DB}">
      <dgm:prSet/>
      <dgm:spPr/>
      <dgm:t>
        <a:bodyPr/>
        <a:lstStyle/>
        <a:p>
          <a:endParaRPr lang="zh-TW" altLang="en-US" sz="2800"/>
        </a:p>
      </dgm:t>
    </dgm:pt>
    <dgm:pt modelId="{4E359F0D-CA85-4638-89B3-3EA00E2AB121}" type="sibTrans" cxnId="{7260D29B-ECD0-4ADC-88A0-1FE1DDCF23DB}">
      <dgm:prSet/>
      <dgm:spPr/>
      <dgm:t>
        <a:bodyPr/>
        <a:lstStyle/>
        <a:p>
          <a:endParaRPr lang="zh-TW" altLang="en-US" sz="2800"/>
        </a:p>
      </dgm:t>
    </dgm:pt>
    <dgm:pt modelId="{E7B7D87A-1260-4AE8-8861-44D4FFA7515D}">
      <dgm:prSet phldrT="[文字]" custT="1"/>
      <dgm:spPr/>
      <dgm:t>
        <a:bodyPr/>
        <a:lstStyle/>
        <a:p>
          <a:r>
            <a:rPr lang="en-US" altLang="zh-TW" sz="1200"/>
            <a:t>next</a:t>
          </a:r>
          <a:endParaRPr lang="zh-TW" altLang="en-US" sz="1200"/>
        </a:p>
      </dgm:t>
    </dgm:pt>
    <dgm:pt modelId="{80BE0543-3AD5-4C45-81DF-A7A0420F5AAB}" type="parTrans" cxnId="{BC654978-9E7E-4A5E-866A-FFD4344FF20A}">
      <dgm:prSet/>
      <dgm:spPr/>
      <dgm:t>
        <a:bodyPr/>
        <a:lstStyle/>
        <a:p>
          <a:endParaRPr lang="zh-TW" altLang="en-US" sz="2800"/>
        </a:p>
      </dgm:t>
    </dgm:pt>
    <dgm:pt modelId="{553373D1-D25C-4C04-BAA1-C69141735372}" type="sibTrans" cxnId="{BC654978-9E7E-4A5E-866A-FFD4344FF20A}">
      <dgm:prSet/>
      <dgm:spPr/>
      <dgm:t>
        <a:bodyPr/>
        <a:lstStyle/>
        <a:p>
          <a:endParaRPr lang="zh-TW" altLang="en-US" sz="2800"/>
        </a:p>
      </dgm:t>
    </dgm:pt>
    <dgm:pt modelId="{71BF7F45-47D1-47EB-BF62-3F8B9C64436F}">
      <dgm:prSet custT="1"/>
      <dgm:spPr/>
      <dgm:t>
        <a:bodyPr/>
        <a:lstStyle/>
        <a:p>
          <a:r>
            <a:rPr lang="zh-TW" altLang="en-US" sz="1050"/>
            <a:t>其他指令：</a:t>
          </a:r>
          <a:r>
            <a:rPr lang="en-US" altLang="zh-TW" sz="1050"/>
            <a:t>exit show --help</a:t>
          </a:r>
          <a:endParaRPr lang="zh-TW" altLang="en-US" sz="1050"/>
        </a:p>
      </dgm:t>
    </dgm:pt>
    <dgm:pt modelId="{149BAE91-C189-4CBD-802B-962E9FC12D3B}" type="parTrans" cxnId="{CC917A80-4A77-48F4-874E-7F54828881C7}">
      <dgm:prSet/>
      <dgm:spPr/>
      <dgm:t>
        <a:bodyPr/>
        <a:lstStyle/>
        <a:p>
          <a:endParaRPr lang="zh-TW" altLang="en-US" sz="2800"/>
        </a:p>
      </dgm:t>
    </dgm:pt>
    <dgm:pt modelId="{9AB68F64-F36C-433E-B35C-CB199CB94AA8}" type="sibTrans" cxnId="{CC917A80-4A77-48F4-874E-7F54828881C7}">
      <dgm:prSet/>
      <dgm:spPr/>
      <dgm:t>
        <a:bodyPr/>
        <a:lstStyle/>
        <a:p>
          <a:endParaRPr lang="zh-TW" altLang="en-US" sz="2800"/>
        </a:p>
      </dgm:t>
    </dgm:pt>
    <dgm:pt modelId="{8C31F91E-E479-4A91-819A-5D3358A5214A}">
      <dgm:prSet custT="1"/>
      <dgm:spPr/>
      <dgm:t>
        <a:bodyPr/>
        <a:lstStyle/>
        <a:p>
          <a:r>
            <a:rPr lang="zh-TW" altLang="en-US" sz="1200"/>
            <a:t>加入新的魚</a:t>
          </a:r>
        </a:p>
      </dgm:t>
    </dgm:pt>
    <dgm:pt modelId="{BB116D45-B93E-4EF3-8443-DEE5A39FBD9D}" type="parTrans" cxnId="{D96FCAF3-33B4-4448-832C-5074C6ED0F57}">
      <dgm:prSet/>
      <dgm:spPr/>
      <dgm:t>
        <a:bodyPr/>
        <a:lstStyle/>
        <a:p>
          <a:endParaRPr lang="zh-TW" altLang="en-US" sz="2800"/>
        </a:p>
      </dgm:t>
    </dgm:pt>
    <dgm:pt modelId="{20FD255A-928F-4BC5-953F-F941113F38CE}" type="sibTrans" cxnId="{D96FCAF3-33B4-4448-832C-5074C6ED0F57}">
      <dgm:prSet/>
      <dgm:spPr/>
      <dgm:t>
        <a:bodyPr/>
        <a:lstStyle/>
        <a:p>
          <a:endParaRPr lang="zh-TW" altLang="en-US" sz="2800"/>
        </a:p>
      </dgm:t>
    </dgm:pt>
    <dgm:pt modelId="{6E327E12-C80C-4173-BCC7-64ED301BAB5F}">
      <dgm:prSet phldrT="[文字]" custT="1"/>
      <dgm:spPr/>
      <dgm:t>
        <a:bodyPr/>
        <a:lstStyle/>
        <a:p>
          <a:r>
            <a:rPr lang="zh-TW" altLang="en-US" sz="1200"/>
            <a:t>餵食飼料</a:t>
          </a:r>
        </a:p>
      </dgm:t>
    </dgm:pt>
    <dgm:pt modelId="{17B199F4-E102-42C2-8DFE-C316914E8565}" type="parTrans" cxnId="{4C25CC4B-5B47-46BF-9D75-76B4CD6F7369}">
      <dgm:prSet/>
      <dgm:spPr/>
      <dgm:t>
        <a:bodyPr/>
        <a:lstStyle/>
        <a:p>
          <a:endParaRPr lang="zh-TW" altLang="en-US" sz="2800"/>
        </a:p>
      </dgm:t>
    </dgm:pt>
    <dgm:pt modelId="{9866B662-19BE-4C4F-B50E-CCCF204F4065}" type="sibTrans" cxnId="{4C25CC4B-5B47-46BF-9D75-76B4CD6F7369}">
      <dgm:prSet/>
      <dgm:spPr/>
      <dgm:t>
        <a:bodyPr/>
        <a:lstStyle/>
        <a:p>
          <a:endParaRPr lang="zh-TW" altLang="en-US" sz="2800"/>
        </a:p>
      </dgm:t>
    </dgm:pt>
    <dgm:pt modelId="{69705F47-D791-4F3B-A983-17F1E941D744}">
      <dgm:prSet phldrT="[文字]" custT="1"/>
      <dgm:spPr/>
      <dgm:t>
        <a:bodyPr/>
        <a:lstStyle/>
        <a:p>
          <a:r>
            <a:rPr lang="zh-TW" altLang="en-US" sz="1200"/>
            <a:t>結算資訊，進行下一天</a:t>
          </a:r>
        </a:p>
      </dgm:t>
    </dgm:pt>
    <dgm:pt modelId="{93DD6605-0990-4D86-987F-D1AED1762789}" type="parTrans" cxnId="{A3CEB345-EA33-45A2-9817-4D6D9B7349C7}">
      <dgm:prSet/>
      <dgm:spPr/>
      <dgm:t>
        <a:bodyPr/>
        <a:lstStyle/>
        <a:p>
          <a:endParaRPr lang="zh-TW" altLang="en-US" sz="2800"/>
        </a:p>
      </dgm:t>
    </dgm:pt>
    <dgm:pt modelId="{5EB2A409-4308-4699-965C-88DE542EDB49}" type="sibTrans" cxnId="{A3CEB345-EA33-45A2-9817-4D6D9B7349C7}">
      <dgm:prSet/>
      <dgm:spPr/>
      <dgm:t>
        <a:bodyPr/>
        <a:lstStyle/>
        <a:p>
          <a:endParaRPr lang="zh-TW" altLang="en-US" sz="2800"/>
        </a:p>
      </dgm:t>
    </dgm:pt>
    <dgm:pt modelId="{1EC5323C-8ED1-489E-AAE7-C9802D7633C6}">
      <dgm:prSet custT="1"/>
      <dgm:spPr/>
      <dgm:t>
        <a:bodyPr/>
        <a:lstStyle/>
        <a:p>
          <a:r>
            <a:rPr lang="en-US" altLang="zh-TW" sz="1200"/>
            <a:t>cold </a:t>
          </a:r>
          <a:endParaRPr lang="zh-TW" altLang="en-US" sz="1200"/>
        </a:p>
      </dgm:t>
    </dgm:pt>
    <dgm:pt modelId="{9822F66B-0207-4727-8546-E834729EDC1F}" type="parTrans" cxnId="{20992EDF-3DB1-4209-A0C2-4244B2322446}">
      <dgm:prSet/>
      <dgm:spPr/>
      <dgm:t>
        <a:bodyPr/>
        <a:lstStyle/>
        <a:p>
          <a:endParaRPr lang="zh-TW" altLang="en-US" sz="2800"/>
        </a:p>
      </dgm:t>
    </dgm:pt>
    <dgm:pt modelId="{CACA4C29-15A8-4536-813E-5B71EBCD86B9}" type="sibTrans" cxnId="{20992EDF-3DB1-4209-A0C2-4244B2322446}">
      <dgm:prSet/>
      <dgm:spPr/>
      <dgm:t>
        <a:bodyPr/>
        <a:lstStyle/>
        <a:p>
          <a:endParaRPr lang="zh-TW" altLang="en-US" sz="2800"/>
        </a:p>
      </dgm:t>
    </dgm:pt>
    <dgm:pt modelId="{3465CC5F-AFFA-4C2B-941B-6CDA4D424D4F}">
      <dgm:prSet custT="1"/>
      <dgm:spPr/>
      <dgm:t>
        <a:bodyPr/>
        <a:lstStyle/>
        <a:p>
          <a:r>
            <a:rPr lang="zh-TW" altLang="en-US" sz="1200"/>
            <a:t>寒流來襲</a:t>
          </a:r>
        </a:p>
      </dgm:t>
    </dgm:pt>
    <dgm:pt modelId="{651033CF-CB18-44A6-89A0-C025B57E4AAA}" type="parTrans" cxnId="{CF576D2C-3598-4656-9C8D-CFB3D3AC7D77}">
      <dgm:prSet/>
      <dgm:spPr/>
      <dgm:t>
        <a:bodyPr/>
        <a:lstStyle/>
        <a:p>
          <a:endParaRPr lang="zh-TW" altLang="en-US" sz="2800"/>
        </a:p>
      </dgm:t>
    </dgm:pt>
    <dgm:pt modelId="{9DD6238A-2996-4814-9D77-AB581AA705B0}" type="sibTrans" cxnId="{CF576D2C-3598-4656-9C8D-CFB3D3AC7D77}">
      <dgm:prSet/>
      <dgm:spPr/>
      <dgm:t>
        <a:bodyPr/>
        <a:lstStyle/>
        <a:p>
          <a:endParaRPr lang="zh-TW" altLang="en-US" sz="2800"/>
        </a:p>
      </dgm:t>
    </dgm:pt>
    <dgm:pt modelId="{9D2E8BC2-9487-41FB-A0E9-E21DFDA22455}" type="pres">
      <dgm:prSet presAssocID="{37F9CBAE-C395-4260-867F-55E1C1837127}" presName="hierChild1" presStyleCnt="0">
        <dgm:presLayoutVars>
          <dgm:orgChart val="1"/>
          <dgm:chPref val="1"/>
          <dgm:dir/>
          <dgm:animOne val="branch"/>
          <dgm:animLvl val="lvl"/>
          <dgm:resizeHandles/>
        </dgm:presLayoutVars>
      </dgm:prSet>
      <dgm:spPr/>
    </dgm:pt>
    <dgm:pt modelId="{BA540B0B-A79F-400A-8AF4-C15E93BCF7F5}" type="pres">
      <dgm:prSet presAssocID="{E0A18963-3480-4B18-BDB6-DEB4098B5999}" presName="hierRoot1" presStyleCnt="0">
        <dgm:presLayoutVars>
          <dgm:hierBranch val="init"/>
        </dgm:presLayoutVars>
      </dgm:prSet>
      <dgm:spPr/>
    </dgm:pt>
    <dgm:pt modelId="{952896A3-0FB3-4B65-B80D-08DE75F6B53B}" type="pres">
      <dgm:prSet presAssocID="{E0A18963-3480-4B18-BDB6-DEB4098B5999}" presName="rootComposite1" presStyleCnt="0"/>
      <dgm:spPr/>
    </dgm:pt>
    <dgm:pt modelId="{C8219A7D-5F33-493C-B7E6-756DCC8F868D}" type="pres">
      <dgm:prSet presAssocID="{E0A18963-3480-4B18-BDB6-DEB4098B5999}" presName="rootText1" presStyleLbl="node0" presStyleIdx="0" presStyleCnt="1">
        <dgm:presLayoutVars>
          <dgm:chPref val="3"/>
        </dgm:presLayoutVars>
      </dgm:prSet>
      <dgm:spPr/>
    </dgm:pt>
    <dgm:pt modelId="{06349EFC-48B7-4C9D-8E74-2E8DB1CA8499}" type="pres">
      <dgm:prSet presAssocID="{E0A18963-3480-4B18-BDB6-DEB4098B5999}" presName="rootConnector1" presStyleLbl="node1" presStyleIdx="0" presStyleCnt="0"/>
      <dgm:spPr/>
    </dgm:pt>
    <dgm:pt modelId="{BBBDDED3-36E4-4CF6-948B-C32FF45D486F}" type="pres">
      <dgm:prSet presAssocID="{E0A18963-3480-4B18-BDB6-DEB4098B5999}" presName="hierChild2" presStyleCnt="0"/>
      <dgm:spPr/>
    </dgm:pt>
    <dgm:pt modelId="{D8F69B3B-9A70-4795-8F81-91A069D02959}" type="pres">
      <dgm:prSet presAssocID="{A9D2ABC3-B15C-447E-9708-BB320B2EF5EB}" presName="Name37" presStyleLbl="parChTrans1D2" presStyleIdx="0" presStyleCnt="6"/>
      <dgm:spPr/>
    </dgm:pt>
    <dgm:pt modelId="{CDC62AD2-C146-4CFD-97EA-6C9315AE6FD8}" type="pres">
      <dgm:prSet presAssocID="{4E2BC43D-2DCC-42CB-AC49-E660A19B1244}" presName="hierRoot2" presStyleCnt="0">
        <dgm:presLayoutVars>
          <dgm:hierBranch val="init"/>
        </dgm:presLayoutVars>
      </dgm:prSet>
      <dgm:spPr/>
    </dgm:pt>
    <dgm:pt modelId="{94C53D05-BAF5-41D0-AA8E-C72F5AD1F8C0}" type="pres">
      <dgm:prSet presAssocID="{4E2BC43D-2DCC-42CB-AC49-E660A19B1244}" presName="rootComposite" presStyleCnt="0"/>
      <dgm:spPr/>
    </dgm:pt>
    <dgm:pt modelId="{796D4512-1A07-45E7-B93D-6462E7CF81BB}" type="pres">
      <dgm:prSet presAssocID="{4E2BC43D-2DCC-42CB-AC49-E660A19B1244}" presName="rootText" presStyleLbl="node2" presStyleIdx="0" presStyleCnt="5">
        <dgm:presLayoutVars>
          <dgm:chPref val="3"/>
        </dgm:presLayoutVars>
      </dgm:prSet>
      <dgm:spPr/>
    </dgm:pt>
    <dgm:pt modelId="{12074FDC-3664-4BF3-8E2A-3AC996C72005}" type="pres">
      <dgm:prSet presAssocID="{4E2BC43D-2DCC-42CB-AC49-E660A19B1244}" presName="rootConnector" presStyleLbl="node2" presStyleIdx="0" presStyleCnt="5"/>
      <dgm:spPr/>
    </dgm:pt>
    <dgm:pt modelId="{D76F178D-6A85-4A59-9297-3FCBB61A5686}" type="pres">
      <dgm:prSet presAssocID="{4E2BC43D-2DCC-42CB-AC49-E660A19B1244}" presName="hierChild4" presStyleCnt="0"/>
      <dgm:spPr/>
    </dgm:pt>
    <dgm:pt modelId="{8F3156F3-15E0-424B-AF19-EFCB8EC7ED11}" type="pres">
      <dgm:prSet presAssocID="{BB116D45-B93E-4EF3-8443-DEE5A39FBD9D}" presName="Name37" presStyleLbl="parChTrans1D3" presStyleIdx="0" presStyleCnt="4"/>
      <dgm:spPr/>
    </dgm:pt>
    <dgm:pt modelId="{7FB2A775-9B6A-47DA-92BE-4539AF5A55A0}" type="pres">
      <dgm:prSet presAssocID="{8C31F91E-E479-4A91-819A-5D3358A5214A}" presName="hierRoot2" presStyleCnt="0">
        <dgm:presLayoutVars>
          <dgm:hierBranch/>
        </dgm:presLayoutVars>
      </dgm:prSet>
      <dgm:spPr/>
    </dgm:pt>
    <dgm:pt modelId="{3AE62D3B-D319-4A60-8772-4A4C34A0B442}" type="pres">
      <dgm:prSet presAssocID="{8C31F91E-E479-4A91-819A-5D3358A5214A}" presName="rootComposite" presStyleCnt="0"/>
      <dgm:spPr/>
    </dgm:pt>
    <dgm:pt modelId="{89C7D426-512C-4DD5-BF24-23BBA6B31FFB}" type="pres">
      <dgm:prSet presAssocID="{8C31F91E-E479-4A91-819A-5D3358A5214A}" presName="rootText" presStyleLbl="node3" presStyleIdx="0" presStyleCnt="4">
        <dgm:presLayoutVars>
          <dgm:chPref val="3"/>
        </dgm:presLayoutVars>
      </dgm:prSet>
      <dgm:spPr/>
    </dgm:pt>
    <dgm:pt modelId="{FA6C9C7B-B0F6-4303-A554-7023947F4AED}" type="pres">
      <dgm:prSet presAssocID="{8C31F91E-E479-4A91-819A-5D3358A5214A}" presName="rootConnector" presStyleLbl="node3" presStyleIdx="0" presStyleCnt="4"/>
      <dgm:spPr/>
    </dgm:pt>
    <dgm:pt modelId="{124B0BAF-05E4-4649-A477-5ED81257D698}" type="pres">
      <dgm:prSet presAssocID="{8C31F91E-E479-4A91-819A-5D3358A5214A}" presName="hierChild4" presStyleCnt="0"/>
      <dgm:spPr/>
    </dgm:pt>
    <dgm:pt modelId="{5CE11F2A-62FA-4CBA-9125-DF223DA5BE72}" type="pres">
      <dgm:prSet presAssocID="{8C31F91E-E479-4A91-819A-5D3358A5214A}" presName="hierChild5" presStyleCnt="0"/>
      <dgm:spPr/>
    </dgm:pt>
    <dgm:pt modelId="{870C3FD5-460A-4A21-9BDE-61898D832A85}" type="pres">
      <dgm:prSet presAssocID="{4E2BC43D-2DCC-42CB-AC49-E660A19B1244}" presName="hierChild5" presStyleCnt="0"/>
      <dgm:spPr/>
    </dgm:pt>
    <dgm:pt modelId="{2851264B-50A4-4333-825E-00AFB7490E42}" type="pres">
      <dgm:prSet presAssocID="{8E8CC7F5-E2C6-4BE0-AFC1-B8F0A714ED7D}" presName="Name37" presStyleLbl="parChTrans1D2" presStyleIdx="1" presStyleCnt="6"/>
      <dgm:spPr/>
    </dgm:pt>
    <dgm:pt modelId="{EE2EF42B-C45D-4EF4-B305-57204BA44502}" type="pres">
      <dgm:prSet presAssocID="{31DCE76E-3548-4866-8F52-02DA21BD29AD}" presName="hierRoot2" presStyleCnt="0">
        <dgm:presLayoutVars>
          <dgm:hierBranch val="init"/>
        </dgm:presLayoutVars>
      </dgm:prSet>
      <dgm:spPr/>
    </dgm:pt>
    <dgm:pt modelId="{6469AD76-B312-485D-8589-96FE0803A372}" type="pres">
      <dgm:prSet presAssocID="{31DCE76E-3548-4866-8F52-02DA21BD29AD}" presName="rootComposite" presStyleCnt="0"/>
      <dgm:spPr/>
    </dgm:pt>
    <dgm:pt modelId="{5FC86615-3FB5-4187-98C6-B917FB840685}" type="pres">
      <dgm:prSet presAssocID="{31DCE76E-3548-4866-8F52-02DA21BD29AD}" presName="rootText" presStyleLbl="node2" presStyleIdx="1" presStyleCnt="5">
        <dgm:presLayoutVars>
          <dgm:chPref val="3"/>
        </dgm:presLayoutVars>
      </dgm:prSet>
      <dgm:spPr/>
    </dgm:pt>
    <dgm:pt modelId="{BB195ECB-FCB6-4F4E-BBAE-7599E1A706D0}" type="pres">
      <dgm:prSet presAssocID="{31DCE76E-3548-4866-8F52-02DA21BD29AD}" presName="rootConnector" presStyleLbl="node2" presStyleIdx="1" presStyleCnt="5"/>
      <dgm:spPr/>
    </dgm:pt>
    <dgm:pt modelId="{E99591E5-9E27-4B03-BCE7-41792BD305A8}" type="pres">
      <dgm:prSet presAssocID="{31DCE76E-3548-4866-8F52-02DA21BD29AD}" presName="hierChild4" presStyleCnt="0"/>
      <dgm:spPr/>
    </dgm:pt>
    <dgm:pt modelId="{79988D06-22B8-409B-9A41-F087770FAB5F}" type="pres">
      <dgm:prSet presAssocID="{17B199F4-E102-42C2-8DFE-C316914E8565}" presName="Name37" presStyleLbl="parChTrans1D3" presStyleIdx="1" presStyleCnt="4"/>
      <dgm:spPr/>
    </dgm:pt>
    <dgm:pt modelId="{C37F7432-E246-4E6D-91A8-90C9CB5FCBA1}" type="pres">
      <dgm:prSet presAssocID="{6E327E12-C80C-4173-BCC7-64ED301BAB5F}" presName="hierRoot2" presStyleCnt="0">
        <dgm:presLayoutVars>
          <dgm:hierBranch val="init"/>
        </dgm:presLayoutVars>
      </dgm:prSet>
      <dgm:spPr/>
    </dgm:pt>
    <dgm:pt modelId="{9A5CCD5B-C993-4BDC-A68E-84602C75ED00}" type="pres">
      <dgm:prSet presAssocID="{6E327E12-C80C-4173-BCC7-64ED301BAB5F}" presName="rootComposite" presStyleCnt="0"/>
      <dgm:spPr/>
    </dgm:pt>
    <dgm:pt modelId="{A9D81319-5D5D-48A8-BB54-6F3964C39F21}" type="pres">
      <dgm:prSet presAssocID="{6E327E12-C80C-4173-BCC7-64ED301BAB5F}" presName="rootText" presStyleLbl="node3" presStyleIdx="1" presStyleCnt="4">
        <dgm:presLayoutVars>
          <dgm:chPref val="3"/>
        </dgm:presLayoutVars>
      </dgm:prSet>
      <dgm:spPr/>
    </dgm:pt>
    <dgm:pt modelId="{6FE82930-5E08-4310-81EE-18473503B2F4}" type="pres">
      <dgm:prSet presAssocID="{6E327E12-C80C-4173-BCC7-64ED301BAB5F}" presName="rootConnector" presStyleLbl="node3" presStyleIdx="1" presStyleCnt="4"/>
      <dgm:spPr/>
    </dgm:pt>
    <dgm:pt modelId="{31038F91-82FA-4907-8BB0-2ABEADBD2DF4}" type="pres">
      <dgm:prSet presAssocID="{6E327E12-C80C-4173-BCC7-64ED301BAB5F}" presName="hierChild4" presStyleCnt="0"/>
      <dgm:spPr/>
    </dgm:pt>
    <dgm:pt modelId="{C9EB279D-E9B8-4079-A407-6178DCE7C072}" type="pres">
      <dgm:prSet presAssocID="{6E327E12-C80C-4173-BCC7-64ED301BAB5F}" presName="hierChild5" presStyleCnt="0"/>
      <dgm:spPr/>
    </dgm:pt>
    <dgm:pt modelId="{93ACE566-3861-4832-984A-80F1958E5B02}" type="pres">
      <dgm:prSet presAssocID="{31DCE76E-3548-4866-8F52-02DA21BD29AD}" presName="hierChild5" presStyleCnt="0"/>
      <dgm:spPr/>
    </dgm:pt>
    <dgm:pt modelId="{AF764EE6-DC60-4625-A6A5-2A5DDEB3915E}" type="pres">
      <dgm:prSet presAssocID="{80BE0543-3AD5-4C45-81DF-A7A0420F5AAB}" presName="Name37" presStyleLbl="parChTrans1D2" presStyleIdx="2" presStyleCnt="6"/>
      <dgm:spPr/>
    </dgm:pt>
    <dgm:pt modelId="{7E63B8EB-6F6C-44ED-B660-B72FEC022448}" type="pres">
      <dgm:prSet presAssocID="{E7B7D87A-1260-4AE8-8861-44D4FFA7515D}" presName="hierRoot2" presStyleCnt="0">
        <dgm:presLayoutVars>
          <dgm:hierBranch val="init"/>
        </dgm:presLayoutVars>
      </dgm:prSet>
      <dgm:spPr/>
    </dgm:pt>
    <dgm:pt modelId="{147488C0-8BB0-4955-A731-956C647E8420}" type="pres">
      <dgm:prSet presAssocID="{E7B7D87A-1260-4AE8-8861-44D4FFA7515D}" presName="rootComposite" presStyleCnt="0"/>
      <dgm:spPr/>
    </dgm:pt>
    <dgm:pt modelId="{21F58301-3418-4BAE-8325-3A1BDB54B455}" type="pres">
      <dgm:prSet presAssocID="{E7B7D87A-1260-4AE8-8861-44D4FFA7515D}" presName="rootText" presStyleLbl="node2" presStyleIdx="2" presStyleCnt="5">
        <dgm:presLayoutVars>
          <dgm:chPref val="3"/>
        </dgm:presLayoutVars>
      </dgm:prSet>
      <dgm:spPr/>
    </dgm:pt>
    <dgm:pt modelId="{9ACF87C2-9EDC-4413-8CD6-5048506D9B7F}" type="pres">
      <dgm:prSet presAssocID="{E7B7D87A-1260-4AE8-8861-44D4FFA7515D}" presName="rootConnector" presStyleLbl="node2" presStyleIdx="2" presStyleCnt="5"/>
      <dgm:spPr/>
    </dgm:pt>
    <dgm:pt modelId="{12DC4909-FEC2-4C9F-9CB6-59D9D605F183}" type="pres">
      <dgm:prSet presAssocID="{E7B7D87A-1260-4AE8-8861-44D4FFA7515D}" presName="hierChild4" presStyleCnt="0"/>
      <dgm:spPr/>
    </dgm:pt>
    <dgm:pt modelId="{23C58924-5B7C-4E3F-ABA3-2C0BDE69F407}" type="pres">
      <dgm:prSet presAssocID="{93DD6605-0990-4D86-987F-D1AED1762789}" presName="Name37" presStyleLbl="parChTrans1D3" presStyleIdx="2" presStyleCnt="4"/>
      <dgm:spPr/>
    </dgm:pt>
    <dgm:pt modelId="{4FB5E020-0353-4ACE-AF15-B0B90E7A6D2B}" type="pres">
      <dgm:prSet presAssocID="{69705F47-D791-4F3B-A983-17F1E941D744}" presName="hierRoot2" presStyleCnt="0">
        <dgm:presLayoutVars>
          <dgm:hierBranch val="init"/>
        </dgm:presLayoutVars>
      </dgm:prSet>
      <dgm:spPr/>
    </dgm:pt>
    <dgm:pt modelId="{B3C80B25-ED65-4A3E-8813-CA6A5514959C}" type="pres">
      <dgm:prSet presAssocID="{69705F47-D791-4F3B-A983-17F1E941D744}" presName="rootComposite" presStyleCnt="0"/>
      <dgm:spPr/>
    </dgm:pt>
    <dgm:pt modelId="{54C2A00D-90B8-4E11-859C-271062C73B13}" type="pres">
      <dgm:prSet presAssocID="{69705F47-D791-4F3B-A983-17F1E941D744}" presName="rootText" presStyleLbl="node3" presStyleIdx="2" presStyleCnt="4">
        <dgm:presLayoutVars>
          <dgm:chPref val="3"/>
        </dgm:presLayoutVars>
      </dgm:prSet>
      <dgm:spPr/>
    </dgm:pt>
    <dgm:pt modelId="{F05F6ED2-FD03-4678-93EB-E4B90D1AC73A}" type="pres">
      <dgm:prSet presAssocID="{69705F47-D791-4F3B-A983-17F1E941D744}" presName="rootConnector" presStyleLbl="node3" presStyleIdx="2" presStyleCnt="4"/>
      <dgm:spPr/>
    </dgm:pt>
    <dgm:pt modelId="{42EDB105-ECA3-4DF1-B0CD-8DE5DC71464D}" type="pres">
      <dgm:prSet presAssocID="{69705F47-D791-4F3B-A983-17F1E941D744}" presName="hierChild4" presStyleCnt="0"/>
      <dgm:spPr/>
    </dgm:pt>
    <dgm:pt modelId="{22CE9D56-D1A9-4B33-8F75-CEE36BE81E04}" type="pres">
      <dgm:prSet presAssocID="{69705F47-D791-4F3B-A983-17F1E941D744}" presName="hierChild5" presStyleCnt="0"/>
      <dgm:spPr/>
    </dgm:pt>
    <dgm:pt modelId="{6D4449FE-DEB8-4BF7-92D4-A3DFCD299F65}" type="pres">
      <dgm:prSet presAssocID="{E7B7D87A-1260-4AE8-8861-44D4FFA7515D}" presName="hierChild5" presStyleCnt="0"/>
      <dgm:spPr/>
    </dgm:pt>
    <dgm:pt modelId="{F1F63F9B-A98E-4AE5-935A-01B79B5ED3F3}" type="pres">
      <dgm:prSet presAssocID="{9822F66B-0207-4727-8546-E834729EDC1F}" presName="Name37" presStyleLbl="parChTrans1D2" presStyleIdx="3" presStyleCnt="6"/>
      <dgm:spPr/>
    </dgm:pt>
    <dgm:pt modelId="{E927E90B-0AF6-4DDA-B799-1D5DC13E2DDD}" type="pres">
      <dgm:prSet presAssocID="{1EC5323C-8ED1-489E-AAE7-C9802D7633C6}" presName="hierRoot2" presStyleCnt="0">
        <dgm:presLayoutVars>
          <dgm:hierBranch val="init"/>
        </dgm:presLayoutVars>
      </dgm:prSet>
      <dgm:spPr/>
    </dgm:pt>
    <dgm:pt modelId="{69D14C43-0D03-4376-8085-5D16D5366F2F}" type="pres">
      <dgm:prSet presAssocID="{1EC5323C-8ED1-489E-AAE7-C9802D7633C6}" presName="rootComposite" presStyleCnt="0"/>
      <dgm:spPr/>
    </dgm:pt>
    <dgm:pt modelId="{A7D17F90-9BC9-4782-8591-BDDE67A0C1A9}" type="pres">
      <dgm:prSet presAssocID="{1EC5323C-8ED1-489E-AAE7-C9802D7633C6}" presName="rootText" presStyleLbl="node2" presStyleIdx="3" presStyleCnt="5">
        <dgm:presLayoutVars>
          <dgm:chPref val="3"/>
        </dgm:presLayoutVars>
      </dgm:prSet>
      <dgm:spPr/>
    </dgm:pt>
    <dgm:pt modelId="{3CE0B3FD-693A-4DBD-AA35-BF474900ECBC}" type="pres">
      <dgm:prSet presAssocID="{1EC5323C-8ED1-489E-AAE7-C9802D7633C6}" presName="rootConnector" presStyleLbl="node2" presStyleIdx="3" presStyleCnt="5"/>
      <dgm:spPr/>
    </dgm:pt>
    <dgm:pt modelId="{9A72EE95-72AD-422F-9ED4-030454FF44A4}" type="pres">
      <dgm:prSet presAssocID="{1EC5323C-8ED1-489E-AAE7-C9802D7633C6}" presName="hierChild4" presStyleCnt="0"/>
      <dgm:spPr/>
    </dgm:pt>
    <dgm:pt modelId="{C35E8CAB-8F6E-406E-9C85-194A013414A1}" type="pres">
      <dgm:prSet presAssocID="{651033CF-CB18-44A6-89A0-C025B57E4AAA}" presName="Name37" presStyleLbl="parChTrans1D3" presStyleIdx="3" presStyleCnt="4"/>
      <dgm:spPr/>
    </dgm:pt>
    <dgm:pt modelId="{19714840-EA6A-4E74-A87F-F1DE4073C612}" type="pres">
      <dgm:prSet presAssocID="{3465CC5F-AFFA-4C2B-941B-6CDA4D424D4F}" presName="hierRoot2" presStyleCnt="0">
        <dgm:presLayoutVars>
          <dgm:hierBranch val="init"/>
        </dgm:presLayoutVars>
      </dgm:prSet>
      <dgm:spPr/>
    </dgm:pt>
    <dgm:pt modelId="{9A9F2D4D-1F8A-43CD-80DA-844520E6DCCB}" type="pres">
      <dgm:prSet presAssocID="{3465CC5F-AFFA-4C2B-941B-6CDA4D424D4F}" presName="rootComposite" presStyleCnt="0"/>
      <dgm:spPr/>
    </dgm:pt>
    <dgm:pt modelId="{6CE73066-E585-4B78-A13E-F9C84172CD62}" type="pres">
      <dgm:prSet presAssocID="{3465CC5F-AFFA-4C2B-941B-6CDA4D424D4F}" presName="rootText" presStyleLbl="node3" presStyleIdx="3" presStyleCnt="4">
        <dgm:presLayoutVars>
          <dgm:chPref val="3"/>
        </dgm:presLayoutVars>
      </dgm:prSet>
      <dgm:spPr/>
    </dgm:pt>
    <dgm:pt modelId="{FD1E9CC8-B1B9-4E6F-B7C1-5FD9C61DF672}" type="pres">
      <dgm:prSet presAssocID="{3465CC5F-AFFA-4C2B-941B-6CDA4D424D4F}" presName="rootConnector" presStyleLbl="node3" presStyleIdx="3" presStyleCnt="4"/>
      <dgm:spPr/>
    </dgm:pt>
    <dgm:pt modelId="{46884E2C-60BA-4B87-B8EF-6290E268E82B}" type="pres">
      <dgm:prSet presAssocID="{3465CC5F-AFFA-4C2B-941B-6CDA4D424D4F}" presName="hierChild4" presStyleCnt="0"/>
      <dgm:spPr/>
    </dgm:pt>
    <dgm:pt modelId="{CB2C6ADB-3B6E-46BA-A63E-DE95E80AC896}" type="pres">
      <dgm:prSet presAssocID="{3465CC5F-AFFA-4C2B-941B-6CDA4D424D4F}" presName="hierChild5" presStyleCnt="0"/>
      <dgm:spPr/>
    </dgm:pt>
    <dgm:pt modelId="{A4FD62D9-39F4-44A7-8FB1-1185D20EEF20}" type="pres">
      <dgm:prSet presAssocID="{1EC5323C-8ED1-489E-AAE7-C9802D7633C6}" presName="hierChild5" presStyleCnt="0"/>
      <dgm:spPr/>
    </dgm:pt>
    <dgm:pt modelId="{FFF220D2-1618-4A96-ACF3-CAD5E3396CC8}" type="pres">
      <dgm:prSet presAssocID="{149BAE91-C189-4CBD-802B-962E9FC12D3B}" presName="Name37" presStyleLbl="parChTrans1D2" presStyleIdx="4" presStyleCnt="6"/>
      <dgm:spPr/>
    </dgm:pt>
    <dgm:pt modelId="{0137A108-3064-4DB6-89CE-CE96FFF76A5F}" type="pres">
      <dgm:prSet presAssocID="{71BF7F45-47D1-47EB-BF62-3F8B9C64436F}" presName="hierRoot2" presStyleCnt="0">
        <dgm:presLayoutVars>
          <dgm:hierBranch val="init"/>
        </dgm:presLayoutVars>
      </dgm:prSet>
      <dgm:spPr/>
    </dgm:pt>
    <dgm:pt modelId="{C464AAFE-C588-497B-A5BE-C71DB2E0C225}" type="pres">
      <dgm:prSet presAssocID="{71BF7F45-47D1-47EB-BF62-3F8B9C64436F}" presName="rootComposite" presStyleCnt="0"/>
      <dgm:spPr/>
    </dgm:pt>
    <dgm:pt modelId="{9DC88901-8A1A-4502-B207-789AE1387D0E}" type="pres">
      <dgm:prSet presAssocID="{71BF7F45-47D1-47EB-BF62-3F8B9C64436F}" presName="rootText" presStyleLbl="node2" presStyleIdx="4" presStyleCnt="5">
        <dgm:presLayoutVars>
          <dgm:chPref val="3"/>
        </dgm:presLayoutVars>
      </dgm:prSet>
      <dgm:spPr/>
    </dgm:pt>
    <dgm:pt modelId="{5153CE38-4B98-44EF-8A4C-1C7C89830F06}" type="pres">
      <dgm:prSet presAssocID="{71BF7F45-47D1-47EB-BF62-3F8B9C64436F}" presName="rootConnector" presStyleLbl="node2" presStyleIdx="4" presStyleCnt="5"/>
      <dgm:spPr/>
    </dgm:pt>
    <dgm:pt modelId="{F69D623D-5A37-4BD3-9B98-59EEFE63C63F}" type="pres">
      <dgm:prSet presAssocID="{71BF7F45-47D1-47EB-BF62-3F8B9C64436F}" presName="hierChild4" presStyleCnt="0"/>
      <dgm:spPr/>
    </dgm:pt>
    <dgm:pt modelId="{3225A7F4-9131-4D03-A689-C10D5DE02E7F}" type="pres">
      <dgm:prSet presAssocID="{71BF7F45-47D1-47EB-BF62-3F8B9C64436F}" presName="hierChild5" presStyleCnt="0"/>
      <dgm:spPr/>
    </dgm:pt>
    <dgm:pt modelId="{A194E76B-40E6-46E9-A5D0-D3A7A45D931C}" type="pres">
      <dgm:prSet presAssocID="{E0A18963-3480-4B18-BDB6-DEB4098B5999}" presName="hierChild3" presStyleCnt="0"/>
      <dgm:spPr/>
    </dgm:pt>
    <dgm:pt modelId="{C9DC34A4-4B3F-424C-83FD-57B402150934}" type="pres">
      <dgm:prSet presAssocID="{0ED08FDD-53F8-400D-BCC2-EA85B345739B}" presName="Name111" presStyleLbl="parChTrans1D2" presStyleIdx="5" presStyleCnt="6"/>
      <dgm:spPr/>
    </dgm:pt>
    <dgm:pt modelId="{48EDE991-00A1-4D05-BF1A-5C2477F94D73}" type="pres">
      <dgm:prSet presAssocID="{6AB7D7BC-E243-42CD-B064-6A2290E6684E}" presName="hierRoot3" presStyleCnt="0">
        <dgm:presLayoutVars>
          <dgm:hierBranch val="init"/>
        </dgm:presLayoutVars>
      </dgm:prSet>
      <dgm:spPr/>
    </dgm:pt>
    <dgm:pt modelId="{A928650E-0AB3-4416-9585-E146A20F5B87}" type="pres">
      <dgm:prSet presAssocID="{6AB7D7BC-E243-42CD-B064-6A2290E6684E}" presName="rootComposite3" presStyleCnt="0"/>
      <dgm:spPr/>
    </dgm:pt>
    <dgm:pt modelId="{DC009739-A277-45AC-A955-90116929FB42}" type="pres">
      <dgm:prSet presAssocID="{6AB7D7BC-E243-42CD-B064-6A2290E6684E}" presName="rootText3" presStyleLbl="asst1" presStyleIdx="0" presStyleCnt="1">
        <dgm:presLayoutVars>
          <dgm:chPref val="3"/>
        </dgm:presLayoutVars>
      </dgm:prSet>
      <dgm:spPr/>
    </dgm:pt>
    <dgm:pt modelId="{E91E67A9-8070-4337-A9BA-3FF1342EF03A}" type="pres">
      <dgm:prSet presAssocID="{6AB7D7BC-E243-42CD-B064-6A2290E6684E}" presName="rootConnector3" presStyleLbl="asst1" presStyleIdx="0" presStyleCnt="1"/>
      <dgm:spPr/>
    </dgm:pt>
    <dgm:pt modelId="{3F10A760-220C-487B-92DA-4049C20E1ADD}" type="pres">
      <dgm:prSet presAssocID="{6AB7D7BC-E243-42CD-B064-6A2290E6684E}" presName="hierChild6" presStyleCnt="0"/>
      <dgm:spPr/>
    </dgm:pt>
    <dgm:pt modelId="{2705C4D3-3FB1-4C08-A962-8735F61E8797}" type="pres">
      <dgm:prSet presAssocID="{6AB7D7BC-E243-42CD-B064-6A2290E6684E}" presName="hierChild7" presStyleCnt="0"/>
      <dgm:spPr/>
    </dgm:pt>
  </dgm:ptLst>
  <dgm:cxnLst>
    <dgm:cxn modelId="{D8CB1707-C2E3-420D-A045-A87DB21633EE}" type="presOf" srcId="{8C31F91E-E479-4A91-819A-5D3358A5214A}" destId="{89C7D426-512C-4DD5-BF24-23BBA6B31FFB}" srcOrd="0" destOrd="0" presId="urn:microsoft.com/office/officeart/2005/8/layout/orgChart1"/>
    <dgm:cxn modelId="{F3074D08-DD73-436B-93CB-091E793D6025}" type="presOf" srcId="{69705F47-D791-4F3B-A983-17F1E941D744}" destId="{54C2A00D-90B8-4E11-859C-271062C73B13}" srcOrd="0" destOrd="0" presId="urn:microsoft.com/office/officeart/2005/8/layout/orgChart1"/>
    <dgm:cxn modelId="{DCBB4A17-A245-451C-A4C4-992932268359}" type="presOf" srcId="{4E2BC43D-2DCC-42CB-AC49-E660A19B1244}" destId="{796D4512-1A07-45E7-B93D-6462E7CF81BB}" srcOrd="0" destOrd="0" presId="urn:microsoft.com/office/officeart/2005/8/layout/orgChart1"/>
    <dgm:cxn modelId="{18278F1A-E494-4B4F-9B26-A43A1D68AFE6}" type="presOf" srcId="{6AB7D7BC-E243-42CD-B064-6A2290E6684E}" destId="{E91E67A9-8070-4337-A9BA-3FF1342EF03A}" srcOrd="1" destOrd="0" presId="urn:microsoft.com/office/officeart/2005/8/layout/orgChart1"/>
    <dgm:cxn modelId="{08640A1C-209D-4604-9075-154403EED3B9}" type="presOf" srcId="{31DCE76E-3548-4866-8F52-02DA21BD29AD}" destId="{5FC86615-3FB5-4187-98C6-B917FB840685}" srcOrd="0" destOrd="0" presId="urn:microsoft.com/office/officeart/2005/8/layout/orgChart1"/>
    <dgm:cxn modelId="{304F4522-72A7-4B75-9DB5-83183DAAC627}" type="presOf" srcId="{E7B7D87A-1260-4AE8-8861-44D4FFA7515D}" destId="{21F58301-3418-4BAE-8325-3A1BDB54B455}" srcOrd="0" destOrd="0" presId="urn:microsoft.com/office/officeart/2005/8/layout/orgChart1"/>
    <dgm:cxn modelId="{CF576D2C-3598-4656-9C8D-CFB3D3AC7D77}" srcId="{1EC5323C-8ED1-489E-AAE7-C9802D7633C6}" destId="{3465CC5F-AFFA-4C2B-941B-6CDA4D424D4F}" srcOrd="0" destOrd="0" parTransId="{651033CF-CB18-44A6-89A0-C025B57E4AAA}" sibTransId="{9DD6238A-2996-4814-9D77-AB581AA705B0}"/>
    <dgm:cxn modelId="{CAA8492D-7BD4-485B-9D44-9C13FB016AA6}" type="presOf" srcId="{9822F66B-0207-4727-8546-E834729EDC1F}" destId="{F1F63F9B-A98E-4AE5-935A-01B79B5ED3F3}" srcOrd="0" destOrd="0" presId="urn:microsoft.com/office/officeart/2005/8/layout/orgChart1"/>
    <dgm:cxn modelId="{3C89C55E-BE87-4FC7-8BF2-58ACEA000627}" type="presOf" srcId="{BB116D45-B93E-4EF3-8443-DEE5A39FBD9D}" destId="{8F3156F3-15E0-424B-AF19-EFCB8EC7ED11}" srcOrd="0" destOrd="0" presId="urn:microsoft.com/office/officeart/2005/8/layout/orgChart1"/>
    <dgm:cxn modelId="{8D87F463-7889-4C3F-B78A-EC0EB30E84F3}" type="presOf" srcId="{8C31F91E-E479-4A91-819A-5D3358A5214A}" destId="{FA6C9C7B-B0F6-4303-A554-7023947F4AED}" srcOrd="1" destOrd="0" presId="urn:microsoft.com/office/officeart/2005/8/layout/orgChart1"/>
    <dgm:cxn modelId="{A3CEB345-EA33-45A2-9817-4D6D9B7349C7}" srcId="{E7B7D87A-1260-4AE8-8861-44D4FFA7515D}" destId="{69705F47-D791-4F3B-A983-17F1E941D744}" srcOrd="0" destOrd="0" parTransId="{93DD6605-0990-4D86-987F-D1AED1762789}" sibTransId="{5EB2A409-4308-4699-965C-88DE542EDB49}"/>
    <dgm:cxn modelId="{4C25CC4B-5B47-46BF-9D75-76B4CD6F7369}" srcId="{31DCE76E-3548-4866-8F52-02DA21BD29AD}" destId="{6E327E12-C80C-4173-BCC7-64ED301BAB5F}" srcOrd="0" destOrd="0" parTransId="{17B199F4-E102-42C2-8DFE-C316914E8565}" sibTransId="{9866B662-19BE-4C4F-B50E-CCCF204F4065}"/>
    <dgm:cxn modelId="{6B035071-EE01-4A31-B0D9-EB664E39B6D7}" type="presOf" srcId="{651033CF-CB18-44A6-89A0-C025B57E4AAA}" destId="{C35E8CAB-8F6E-406E-9C85-194A013414A1}" srcOrd="0" destOrd="0" presId="urn:microsoft.com/office/officeart/2005/8/layout/orgChart1"/>
    <dgm:cxn modelId="{2E02F872-F912-44E1-9DF0-2579BFA22438}" type="presOf" srcId="{149BAE91-C189-4CBD-802B-962E9FC12D3B}" destId="{FFF220D2-1618-4A96-ACF3-CAD5E3396CC8}" srcOrd="0" destOrd="0" presId="urn:microsoft.com/office/officeart/2005/8/layout/orgChart1"/>
    <dgm:cxn modelId="{F1093C74-3557-4921-86C4-90B54401FC42}" type="presOf" srcId="{6AB7D7BC-E243-42CD-B064-6A2290E6684E}" destId="{DC009739-A277-45AC-A955-90116929FB42}" srcOrd="0" destOrd="0" presId="urn:microsoft.com/office/officeart/2005/8/layout/orgChart1"/>
    <dgm:cxn modelId="{8180EC55-0583-4BEC-BA5F-7B7E07111EEC}" type="presOf" srcId="{E0A18963-3480-4B18-BDB6-DEB4098B5999}" destId="{06349EFC-48B7-4C9D-8E74-2E8DB1CA8499}" srcOrd="1" destOrd="0" presId="urn:microsoft.com/office/officeart/2005/8/layout/orgChart1"/>
    <dgm:cxn modelId="{C0816158-AF80-47CA-B82E-CCB8430664AE}" type="presOf" srcId="{31DCE76E-3548-4866-8F52-02DA21BD29AD}" destId="{BB195ECB-FCB6-4F4E-BBAE-7599E1A706D0}" srcOrd="1" destOrd="0" presId="urn:microsoft.com/office/officeart/2005/8/layout/orgChart1"/>
    <dgm:cxn modelId="{BC654978-9E7E-4A5E-866A-FFD4344FF20A}" srcId="{E0A18963-3480-4B18-BDB6-DEB4098B5999}" destId="{E7B7D87A-1260-4AE8-8861-44D4FFA7515D}" srcOrd="3" destOrd="0" parTransId="{80BE0543-3AD5-4C45-81DF-A7A0420F5AAB}" sibTransId="{553373D1-D25C-4C04-BAA1-C69141735372}"/>
    <dgm:cxn modelId="{CC917A80-4A77-48F4-874E-7F54828881C7}" srcId="{E0A18963-3480-4B18-BDB6-DEB4098B5999}" destId="{71BF7F45-47D1-47EB-BF62-3F8B9C64436F}" srcOrd="5" destOrd="0" parTransId="{149BAE91-C189-4CBD-802B-962E9FC12D3B}" sibTransId="{9AB68F64-F36C-433E-B35C-CB199CB94AA8}"/>
    <dgm:cxn modelId="{ECAF378B-45D8-4D11-8418-8A99AF82A7C3}" type="presOf" srcId="{8E8CC7F5-E2C6-4BE0-AFC1-B8F0A714ED7D}" destId="{2851264B-50A4-4333-825E-00AFB7490E42}" srcOrd="0" destOrd="0" presId="urn:microsoft.com/office/officeart/2005/8/layout/orgChart1"/>
    <dgm:cxn modelId="{BB2CC290-2928-45F0-812F-DC57A169054C}" type="presOf" srcId="{17B199F4-E102-42C2-8DFE-C316914E8565}" destId="{79988D06-22B8-409B-9A41-F087770FAB5F}" srcOrd="0" destOrd="0" presId="urn:microsoft.com/office/officeart/2005/8/layout/orgChart1"/>
    <dgm:cxn modelId="{7CACC794-EF6B-434F-B5FC-53CAD8BD1404}" type="presOf" srcId="{71BF7F45-47D1-47EB-BF62-3F8B9C64436F}" destId="{5153CE38-4B98-44EF-8A4C-1C7C89830F06}" srcOrd="1" destOrd="0" presId="urn:microsoft.com/office/officeart/2005/8/layout/orgChart1"/>
    <dgm:cxn modelId="{0A7DF396-82EA-47D3-B9F2-218CDA17114D}" srcId="{37F9CBAE-C395-4260-867F-55E1C1837127}" destId="{E0A18963-3480-4B18-BDB6-DEB4098B5999}" srcOrd="0" destOrd="0" parTransId="{8B7898C9-3B71-4EFC-97CB-D05EEB45F3B8}" sibTransId="{6E9F9154-E4BB-4EF2-913C-D5B4030E3E2E}"/>
    <dgm:cxn modelId="{40E84997-32B6-4522-B2AD-179DBC425028}" type="presOf" srcId="{3465CC5F-AFFA-4C2B-941B-6CDA4D424D4F}" destId="{FD1E9CC8-B1B9-4E6F-B7C1-5FD9C61DF672}" srcOrd="1" destOrd="0" presId="urn:microsoft.com/office/officeart/2005/8/layout/orgChart1"/>
    <dgm:cxn modelId="{7260D29B-ECD0-4ADC-88A0-1FE1DDCF23DB}" srcId="{E0A18963-3480-4B18-BDB6-DEB4098B5999}" destId="{31DCE76E-3548-4866-8F52-02DA21BD29AD}" srcOrd="2" destOrd="0" parTransId="{8E8CC7F5-E2C6-4BE0-AFC1-B8F0A714ED7D}" sibTransId="{4E359F0D-CA85-4638-89B3-3EA00E2AB121}"/>
    <dgm:cxn modelId="{19EA6A9E-A510-4EA2-8993-0AD4FAA7598B}" type="presOf" srcId="{6E327E12-C80C-4173-BCC7-64ED301BAB5F}" destId="{6FE82930-5E08-4310-81EE-18473503B2F4}" srcOrd="1" destOrd="0" presId="urn:microsoft.com/office/officeart/2005/8/layout/orgChart1"/>
    <dgm:cxn modelId="{07846D9F-83B4-4F41-99D5-B75F61896E96}" srcId="{E0A18963-3480-4B18-BDB6-DEB4098B5999}" destId="{6AB7D7BC-E243-42CD-B064-6A2290E6684E}" srcOrd="0" destOrd="0" parTransId="{0ED08FDD-53F8-400D-BCC2-EA85B345739B}" sibTransId="{872FA541-130B-4DEB-B1F2-1D01E6AE592B}"/>
    <dgm:cxn modelId="{E70708A3-B011-433C-9873-B26FABB0F301}" type="presOf" srcId="{6E327E12-C80C-4173-BCC7-64ED301BAB5F}" destId="{A9D81319-5D5D-48A8-BB54-6F3964C39F21}" srcOrd="0" destOrd="0" presId="urn:microsoft.com/office/officeart/2005/8/layout/orgChart1"/>
    <dgm:cxn modelId="{C43A4CA7-349D-4E10-AEC1-FA1AFE8E99AF}" type="presOf" srcId="{71BF7F45-47D1-47EB-BF62-3F8B9C64436F}" destId="{9DC88901-8A1A-4502-B207-789AE1387D0E}" srcOrd="0" destOrd="0" presId="urn:microsoft.com/office/officeart/2005/8/layout/orgChart1"/>
    <dgm:cxn modelId="{2DD04DA7-9D13-464E-AB9C-0D8D705F7FF8}" type="presOf" srcId="{4E2BC43D-2DCC-42CB-AC49-E660A19B1244}" destId="{12074FDC-3664-4BF3-8E2A-3AC996C72005}" srcOrd="1" destOrd="0" presId="urn:microsoft.com/office/officeart/2005/8/layout/orgChart1"/>
    <dgm:cxn modelId="{1651F6AA-70F6-42E3-B57E-A7C24ED5C572}" type="presOf" srcId="{E0A18963-3480-4B18-BDB6-DEB4098B5999}" destId="{C8219A7D-5F33-493C-B7E6-756DCC8F868D}" srcOrd="0" destOrd="0" presId="urn:microsoft.com/office/officeart/2005/8/layout/orgChart1"/>
    <dgm:cxn modelId="{9679A3AF-1DBE-40E3-AD23-335EB3326376}" type="presOf" srcId="{E7B7D87A-1260-4AE8-8861-44D4FFA7515D}" destId="{9ACF87C2-9EDC-4413-8CD6-5048506D9B7F}" srcOrd="1" destOrd="0" presId="urn:microsoft.com/office/officeart/2005/8/layout/orgChart1"/>
    <dgm:cxn modelId="{5B7DEBBB-2007-48E8-9BFB-0A93C0845406}" type="presOf" srcId="{80BE0543-3AD5-4C45-81DF-A7A0420F5AAB}" destId="{AF764EE6-DC60-4625-A6A5-2A5DDEB3915E}" srcOrd="0" destOrd="0" presId="urn:microsoft.com/office/officeart/2005/8/layout/orgChart1"/>
    <dgm:cxn modelId="{BB8B71C2-64DE-4A4E-9F79-4F4BC57457DA}" type="presOf" srcId="{1EC5323C-8ED1-489E-AAE7-C9802D7633C6}" destId="{3CE0B3FD-693A-4DBD-AA35-BF474900ECBC}" srcOrd="1" destOrd="0" presId="urn:microsoft.com/office/officeart/2005/8/layout/orgChart1"/>
    <dgm:cxn modelId="{693CBCC2-9CC5-41AC-B620-84131252AC9C}" srcId="{E0A18963-3480-4B18-BDB6-DEB4098B5999}" destId="{4E2BC43D-2DCC-42CB-AC49-E660A19B1244}" srcOrd="1" destOrd="0" parTransId="{A9D2ABC3-B15C-447E-9708-BB320B2EF5EB}" sibTransId="{AC566EE1-6594-4E5B-A317-494F639228E5}"/>
    <dgm:cxn modelId="{6372E4CD-F845-4229-80BA-EFF2C029E97A}" type="presOf" srcId="{A9D2ABC3-B15C-447E-9708-BB320B2EF5EB}" destId="{D8F69B3B-9A70-4795-8F81-91A069D02959}" srcOrd="0" destOrd="0" presId="urn:microsoft.com/office/officeart/2005/8/layout/orgChart1"/>
    <dgm:cxn modelId="{9DEF46D0-687A-47D2-A553-6FC76A2721EC}" type="presOf" srcId="{69705F47-D791-4F3B-A983-17F1E941D744}" destId="{F05F6ED2-FD03-4678-93EB-E4B90D1AC73A}" srcOrd="1" destOrd="0" presId="urn:microsoft.com/office/officeart/2005/8/layout/orgChart1"/>
    <dgm:cxn modelId="{0704E7D1-2788-4511-9511-6B04269EEBCA}" type="presOf" srcId="{3465CC5F-AFFA-4C2B-941B-6CDA4D424D4F}" destId="{6CE73066-E585-4B78-A13E-F9C84172CD62}" srcOrd="0" destOrd="0" presId="urn:microsoft.com/office/officeart/2005/8/layout/orgChart1"/>
    <dgm:cxn modelId="{742C9AD5-2B23-488D-96B0-6D47D724EC7F}" type="presOf" srcId="{1EC5323C-8ED1-489E-AAE7-C9802D7633C6}" destId="{A7D17F90-9BC9-4782-8591-BDDE67A0C1A9}" srcOrd="0" destOrd="0" presId="urn:microsoft.com/office/officeart/2005/8/layout/orgChart1"/>
    <dgm:cxn modelId="{20992EDF-3DB1-4209-A0C2-4244B2322446}" srcId="{E0A18963-3480-4B18-BDB6-DEB4098B5999}" destId="{1EC5323C-8ED1-489E-AAE7-C9802D7633C6}" srcOrd="4" destOrd="0" parTransId="{9822F66B-0207-4727-8546-E834729EDC1F}" sibTransId="{CACA4C29-15A8-4536-813E-5B71EBCD86B9}"/>
    <dgm:cxn modelId="{0461BBE8-0F4E-4D14-BD78-CF6AE384FC13}" type="presOf" srcId="{37F9CBAE-C395-4260-867F-55E1C1837127}" destId="{9D2E8BC2-9487-41FB-A0E9-E21DFDA22455}" srcOrd="0" destOrd="0" presId="urn:microsoft.com/office/officeart/2005/8/layout/orgChart1"/>
    <dgm:cxn modelId="{0AA150F0-7B67-4CE5-AF9C-0381EE081F66}" type="presOf" srcId="{0ED08FDD-53F8-400D-BCC2-EA85B345739B}" destId="{C9DC34A4-4B3F-424C-83FD-57B402150934}" srcOrd="0" destOrd="0" presId="urn:microsoft.com/office/officeart/2005/8/layout/orgChart1"/>
    <dgm:cxn modelId="{D96FCAF3-33B4-4448-832C-5074C6ED0F57}" srcId="{4E2BC43D-2DCC-42CB-AC49-E660A19B1244}" destId="{8C31F91E-E479-4A91-819A-5D3358A5214A}" srcOrd="0" destOrd="0" parTransId="{BB116D45-B93E-4EF3-8443-DEE5A39FBD9D}" sibTransId="{20FD255A-928F-4BC5-953F-F941113F38CE}"/>
    <dgm:cxn modelId="{547A44F9-C935-4355-8925-4CE59AF7E302}" type="presOf" srcId="{93DD6605-0990-4D86-987F-D1AED1762789}" destId="{23C58924-5B7C-4E3F-ABA3-2C0BDE69F407}" srcOrd="0" destOrd="0" presId="urn:microsoft.com/office/officeart/2005/8/layout/orgChart1"/>
    <dgm:cxn modelId="{5A750DEF-6326-4F01-99BC-3CE8F6ACC067}" type="presParOf" srcId="{9D2E8BC2-9487-41FB-A0E9-E21DFDA22455}" destId="{BA540B0B-A79F-400A-8AF4-C15E93BCF7F5}" srcOrd="0" destOrd="0" presId="urn:microsoft.com/office/officeart/2005/8/layout/orgChart1"/>
    <dgm:cxn modelId="{FF0027BE-8931-49C9-A4DA-C8EAE6E68488}" type="presParOf" srcId="{BA540B0B-A79F-400A-8AF4-C15E93BCF7F5}" destId="{952896A3-0FB3-4B65-B80D-08DE75F6B53B}" srcOrd="0" destOrd="0" presId="urn:microsoft.com/office/officeart/2005/8/layout/orgChart1"/>
    <dgm:cxn modelId="{EF81B874-B4A3-451A-A84A-B5E47C9DF074}" type="presParOf" srcId="{952896A3-0FB3-4B65-B80D-08DE75F6B53B}" destId="{C8219A7D-5F33-493C-B7E6-756DCC8F868D}" srcOrd="0" destOrd="0" presId="urn:microsoft.com/office/officeart/2005/8/layout/orgChart1"/>
    <dgm:cxn modelId="{7C300DDD-379D-4F7E-8B39-856EE10FF51D}" type="presParOf" srcId="{952896A3-0FB3-4B65-B80D-08DE75F6B53B}" destId="{06349EFC-48B7-4C9D-8E74-2E8DB1CA8499}" srcOrd="1" destOrd="0" presId="urn:microsoft.com/office/officeart/2005/8/layout/orgChart1"/>
    <dgm:cxn modelId="{060D6282-8EF9-46A6-A722-4AD3C816EA7C}" type="presParOf" srcId="{BA540B0B-A79F-400A-8AF4-C15E93BCF7F5}" destId="{BBBDDED3-36E4-4CF6-948B-C32FF45D486F}" srcOrd="1" destOrd="0" presId="urn:microsoft.com/office/officeart/2005/8/layout/orgChart1"/>
    <dgm:cxn modelId="{5C4632E1-7C0F-4773-AEC2-60F15F79A48A}" type="presParOf" srcId="{BBBDDED3-36E4-4CF6-948B-C32FF45D486F}" destId="{D8F69B3B-9A70-4795-8F81-91A069D02959}" srcOrd="0" destOrd="0" presId="urn:microsoft.com/office/officeart/2005/8/layout/orgChart1"/>
    <dgm:cxn modelId="{CB0C467A-27D7-4DD0-94B5-29A3552E1517}" type="presParOf" srcId="{BBBDDED3-36E4-4CF6-948B-C32FF45D486F}" destId="{CDC62AD2-C146-4CFD-97EA-6C9315AE6FD8}" srcOrd="1" destOrd="0" presId="urn:microsoft.com/office/officeart/2005/8/layout/orgChart1"/>
    <dgm:cxn modelId="{24A6F5CA-0531-4AF2-AC24-07F961462BAC}" type="presParOf" srcId="{CDC62AD2-C146-4CFD-97EA-6C9315AE6FD8}" destId="{94C53D05-BAF5-41D0-AA8E-C72F5AD1F8C0}" srcOrd="0" destOrd="0" presId="urn:microsoft.com/office/officeart/2005/8/layout/orgChart1"/>
    <dgm:cxn modelId="{6A45D21F-994D-4058-8E61-1C178B2B4367}" type="presParOf" srcId="{94C53D05-BAF5-41D0-AA8E-C72F5AD1F8C0}" destId="{796D4512-1A07-45E7-B93D-6462E7CF81BB}" srcOrd="0" destOrd="0" presId="urn:microsoft.com/office/officeart/2005/8/layout/orgChart1"/>
    <dgm:cxn modelId="{1E40B07A-5301-4F9C-A859-4F58F6858750}" type="presParOf" srcId="{94C53D05-BAF5-41D0-AA8E-C72F5AD1F8C0}" destId="{12074FDC-3664-4BF3-8E2A-3AC996C72005}" srcOrd="1" destOrd="0" presId="urn:microsoft.com/office/officeart/2005/8/layout/orgChart1"/>
    <dgm:cxn modelId="{A84E1F16-CD63-41BE-B5A1-D90ED3A2B1FF}" type="presParOf" srcId="{CDC62AD2-C146-4CFD-97EA-6C9315AE6FD8}" destId="{D76F178D-6A85-4A59-9297-3FCBB61A5686}" srcOrd="1" destOrd="0" presId="urn:microsoft.com/office/officeart/2005/8/layout/orgChart1"/>
    <dgm:cxn modelId="{8B58C298-6198-4063-87AE-7831AA5E4A84}" type="presParOf" srcId="{D76F178D-6A85-4A59-9297-3FCBB61A5686}" destId="{8F3156F3-15E0-424B-AF19-EFCB8EC7ED11}" srcOrd="0" destOrd="0" presId="urn:microsoft.com/office/officeart/2005/8/layout/orgChart1"/>
    <dgm:cxn modelId="{B2E7B9FC-284E-44B9-9113-A635B4AAADE2}" type="presParOf" srcId="{D76F178D-6A85-4A59-9297-3FCBB61A5686}" destId="{7FB2A775-9B6A-47DA-92BE-4539AF5A55A0}" srcOrd="1" destOrd="0" presId="urn:microsoft.com/office/officeart/2005/8/layout/orgChart1"/>
    <dgm:cxn modelId="{99803506-68FA-460B-9756-BD9817C0CF7A}" type="presParOf" srcId="{7FB2A775-9B6A-47DA-92BE-4539AF5A55A0}" destId="{3AE62D3B-D319-4A60-8772-4A4C34A0B442}" srcOrd="0" destOrd="0" presId="urn:microsoft.com/office/officeart/2005/8/layout/orgChart1"/>
    <dgm:cxn modelId="{57CA943A-C604-4D99-9C37-DCBB9E75A0E5}" type="presParOf" srcId="{3AE62D3B-D319-4A60-8772-4A4C34A0B442}" destId="{89C7D426-512C-4DD5-BF24-23BBA6B31FFB}" srcOrd="0" destOrd="0" presId="urn:microsoft.com/office/officeart/2005/8/layout/orgChart1"/>
    <dgm:cxn modelId="{E5F9A7AF-DB14-4401-9221-CB01D06883E3}" type="presParOf" srcId="{3AE62D3B-D319-4A60-8772-4A4C34A0B442}" destId="{FA6C9C7B-B0F6-4303-A554-7023947F4AED}" srcOrd="1" destOrd="0" presId="urn:microsoft.com/office/officeart/2005/8/layout/orgChart1"/>
    <dgm:cxn modelId="{F2E68C40-321C-4ACA-B294-4DDFD20EF9FD}" type="presParOf" srcId="{7FB2A775-9B6A-47DA-92BE-4539AF5A55A0}" destId="{124B0BAF-05E4-4649-A477-5ED81257D698}" srcOrd="1" destOrd="0" presId="urn:microsoft.com/office/officeart/2005/8/layout/orgChart1"/>
    <dgm:cxn modelId="{5709438A-C9CE-42F2-B630-B59028BEB263}" type="presParOf" srcId="{7FB2A775-9B6A-47DA-92BE-4539AF5A55A0}" destId="{5CE11F2A-62FA-4CBA-9125-DF223DA5BE72}" srcOrd="2" destOrd="0" presId="urn:microsoft.com/office/officeart/2005/8/layout/orgChart1"/>
    <dgm:cxn modelId="{8A0EF7D1-DD99-4991-A8A3-14BFDA95DAAC}" type="presParOf" srcId="{CDC62AD2-C146-4CFD-97EA-6C9315AE6FD8}" destId="{870C3FD5-460A-4A21-9BDE-61898D832A85}" srcOrd="2" destOrd="0" presId="urn:microsoft.com/office/officeart/2005/8/layout/orgChart1"/>
    <dgm:cxn modelId="{F6E16288-9EE5-41EC-B856-1870D2D80DED}" type="presParOf" srcId="{BBBDDED3-36E4-4CF6-948B-C32FF45D486F}" destId="{2851264B-50A4-4333-825E-00AFB7490E42}" srcOrd="2" destOrd="0" presId="urn:microsoft.com/office/officeart/2005/8/layout/orgChart1"/>
    <dgm:cxn modelId="{8110B3E4-CE5E-4537-9EB2-96C38216F411}" type="presParOf" srcId="{BBBDDED3-36E4-4CF6-948B-C32FF45D486F}" destId="{EE2EF42B-C45D-4EF4-B305-57204BA44502}" srcOrd="3" destOrd="0" presId="urn:microsoft.com/office/officeart/2005/8/layout/orgChart1"/>
    <dgm:cxn modelId="{1FE36954-0D59-4A5B-A65F-D00EF3DE9562}" type="presParOf" srcId="{EE2EF42B-C45D-4EF4-B305-57204BA44502}" destId="{6469AD76-B312-485D-8589-96FE0803A372}" srcOrd="0" destOrd="0" presId="urn:microsoft.com/office/officeart/2005/8/layout/orgChart1"/>
    <dgm:cxn modelId="{BEDD43E8-C98C-46EE-9F20-DD4631F1E93E}" type="presParOf" srcId="{6469AD76-B312-485D-8589-96FE0803A372}" destId="{5FC86615-3FB5-4187-98C6-B917FB840685}" srcOrd="0" destOrd="0" presId="urn:microsoft.com/office/officeart/2005/8/layout/orgChart1"/>
    <dgm:cxn modelId="{DC0D6604-C1CA-468D-A07F-797987E77268}" type="presParOf" srcId="{6469AD76-B312-485D-8589-96FE0803A372}" destId="{BB195ECB-FCB6-4F4E-BBAE-7599E1A706D0}" srcOrd="1" destOrd="0" presId="urn:microsoft.com/office/officeart/2005/8/layout/orgChart1"/>
    <dgm:cxn modelId="{ED480A2B-CE2C-4F1D-974D-C55D65E4CC34}" type="presParOf" srcId="{EE2EF42B-C45D-4EF4-B305-57204BA44502}" destId="{E99591E5-9E27-4B03-BCE7-41792BD305A8}" srcOrd="1" destOrd="0" presId="urn:microsoft.com/office/officeart/2005/8/layout/orgChart1"/>
    <dgm:cxn modelId="{EFFD75C8-88A1-4E4E-ABD6-130762413F2B}" type="presParOf" srcId="{E99591E5-9E27-4B03-BCE7-41792BD305A8}" destId="{79988D06-22B8-409B-9A41-F087770FAB5F}" srcOrd="0" destOrd="0" presId="urn:microsoft.com/office/officeart/2005/8/layout/orgChart1"/>
    <dgm:cxn modelId="{41A702AB-1480-4ADD-9FD8-5D13C2DA20C2}" type="presParOf" srcId="{E99591E5-9E27-4B03-BCE7-41792BD305A8}" destId="{C37F7432-E246-4E6D-91A8-90C9CB5FCBA1}" srcOrd="1" destOrd="0" presId="urn:microsoft.com/office/officeart/2005/8/layout/orgChart1"/>
    <dgm:cxn modelId="{7F9C4647-026F-4F7C-9441-2D7B7143B2B4}" type="presParOf" srcId="{C37F7432-E246-4E6D-91A8-90C9CB5FCBA1}" destId="{9A5CCD5B-C993-4BDC-A68E-84602C75ED00}" srcOrd="0" destOrd="0" presId="urn:microsoft.com/office/officeart/2005/8/layout/orgChart1"/>
    <dgm:cxn modelId="{7EA97C46-6D67-4897-954D-F122188D5CDC}" type="presParOf" srcId="{9A5CCD5B-C993-4BDC-A68E-84602C75ED00}" destId="{A9D81319-5D5D-48A8-BB54-6F3964C39F21}" srcOrd="0" destOrd="0" presId="urn:microsoft.com/office/officeart/2005/8/layout/orgChart1"/>
    <dgm:cxn modelId="{F892CE4D-8564-403B-9433-3BA94D5ACD47}" type="presParOf" srcId="{9A5CCD5B-C993-4BDC-A68E-84602C75ED00}" destId="{6FE82930-5E08-4310-81EE-18473503B2F4}" srcOrd="1" destOrd="0" presId="urn:microsoft.com/office/officeart/2005/8/layout/orgChart1"/>
    <dgm:cxn modelId="{A21A6079-FDBC-42DA-A1B2-7A552B537F24}" type="presParOf" srcId="{C37F7432-E246-4E6D-91A8-90C9CB5FCBA1}" destId="{31038F91-82FA-4907-8BB0-2ABEADBD2DF4}" srcOrd="1" destOrd="0" presId="urn:microsoft.com/office/officeart/2005/8/layout/orgChart1"/>
    <dgm:cxn modelId="{94E0EA0E-88DA-4746-AC18-6F5C47FA72CE}" type="presParOf" srcId="{C37F7432-E246-4E6D-91A8-90C9CB5FCBA1}" destId="{C9EB279D-E9B8-4079-A407-6178DCE7C072}" srcOrd="2" destOrd="0" presId="urn:microsoft.com/office/officeart/2005/8/layout/orgChart1"/>
    <dgm:cxn modelId="{4DDA3DDB-D26D-421E-B38E-0F05180559AC}" type="presParOf" srcId="{EE2EF42B-C45D-4EF4-B305-57204BA44502}" destId="{93ACE566-3861-4832-984A-80F1958E5B02}" srcOrd="2" destOrd="0" presId="urn:microsoft.com/office/officeart/2005/8/layout/orgChart1"/>
    <dgm:cxn modelId="{25CF8EAE-475B-4772-A16D-DABA2B2C8E56}" type="presParOf" srcId="{BBBDDED3-36E4-4CF6-948B-C32FF45D486F}" destId="{AF764EE6-DC60-4625-A6A5-2A5DDEB3915E}" srcOrd="4" destOrd="0" presId="urn:microsoft.com/office/officeart/2005/8/layout/orgChart1"/>
    <dgm:cxn modelId="{EC89B544-FF06-417F-8178-A177299F0222}" type="presParOf" srcId="{BBBDDED3-36E4-4CF6-948B-C32FF45D486F}" destId="{7E63B8EB-6F6C-44ED-B660-B72FEC022448}" srcOrd="5" destOrd="0" presId="urn:microsoft.com/office/officeart/2005/8/layout/orgChart1"/>
    <dgm:cxn modelId="{A3F8E214-D120-439E-B1E4-629D6C30AC29}" type="presParOf" srcId="{7E63B8EB-6F6C-44ED-B660-B72FEC022448}" destId="{147488C0-8BB0-4955-A731-956C647E8420}" srcOrd="0" destOrd="0" presId="urn:microsoft.com/office/officeart/2005/8/layout/orgChart1"/>
    <dgm:cxn modelId="{59BFB52E-869B-453E-836A-730FD7D75C6E}" type="presParOf" srcId="{147488C0-8BB0-4955-A731-956C647E8420}" destId="{21F58301-3418-4BAE-8325-3A1BDB54B455}" srcOrd="0" destOrd="0" presId="urn:microsoft.com/office/officeart/2005/8/layout/orgChart1"/>
    <dgm:cxn modelId="{46B4235E-B1B1-4FE1-826D-7DDB360EC99F}" type="presParOf" srcId="{147488C0-8BB0-4955-A731-956C647E8420}" destId="{9ACF87C2-9EDC-4413-8CD6-5048506D9B7F}" srcOrd="1" destOrd="0" presId="urn:microsoft.com/office/officeart/2005/8/layout/orgChart1"/>
    <dgm:cxn modelId="{51E73027-2E97-435C-B81A-CD5044F4A42E}" type="presParOf" srcId="{7E63B8EB-6F6C-44ED-B660-B72FEC022448}" destId="{12DC4909-FEC2-4C9F-9CB6-59D9D605F183}" srcOrd="1" destOrd="0" presId="urn:microsoft.com/office/officeart/2005/8/layout/orgChart1"/>
    <dgm:cxn modelId="{2C12CE92-7C57-4586-A96C-4894F970DB71}" type="presParOf" srcId="{12DC4909-FEC2-4C9F-9CB6-59D9D605F183}" destId="{23C58924-5B7C-4E3F-ABA3-2C0BDE69F407}" srcOrd="0" destOrd="0" presId="urn:microsoft.com/office/officeart/2005/8/layout/orgChart1"/>
    <dgm:cxn modelId="{E46F1738-DEF7-4E53-AA86-3DA21B334D05}" type="presParOf" srcId="{12DC4909-FEC2-4C9F-9CB6-59D9D605F183}" destId="{4FB5E020-0353-4ACE-AF15-B0B90E7A6D2B}" srcOrd="1" destOrd="0" presId="urn:microsoft.com/office/officeart/2005/8/layout/orgChart1"/>
    <dgm:cxn modelId="{CABB6381-43BC-41EA-A7A0-3C57CD746406}" type="presParOf" srcId="{4FB5E020-0353-4ACE-AF15-B0B90E7A6D2B}" destId="{B3C80B25-ED65-4A3E-8813-CA6A5514959C}" srcOrd="0" destOrd="0" presId="urn:microsoft.com/office/officeart/2005/8/layout/orgChart1"/>
    <dgm:cxn modelId="{28DE77BE-36A6-4CFC-A5FE-08C897476834}" type="presParOf" srcId="{B3C80B25-ED65-4A3E-8813-CA6A5514959C}" destId="{54C2A00D-90B8-4E11-859C-271062C73B13}" srcOrd="0" destOrd="0" presId="urn:microsoft.com/office/officeart/2005/8/layout/orgChart1"/>
    <dgm:cxn modelId="{51A7EA68-82FE-4DD1-B762-1A5A5A427BEB}" type="presParOf" srcId="{B3C80B25-ED65-4A3E-8813-CA6A5514959C}" destId="{F05F6ED2-FD03-4678-93EB-E4B90D1AC73A}" srcOrd="1" destOrd="0" presId="urn:microsoft.com/office/officeart/2005/8/layout/orgChart1"/>
    <dgm:cxn modelId="{5FAD875A-D5AA-460A-8D61-0E40D103F537}" type="presParOf" srcId="{4FB5E020-0353-4ACE-AF15-B0B90E7A6D2B}" destId="{42EDB105-ECA3-4DF1-B0CD-8DE5DC71464D}" srcOrd="1" destOrd="0" presId="urn:microsoft.com/office/officeart/2005/8/layout/orgChart1"/>
    <dgm:cxn modelId="{C7A7D7B3-28F8-43EF-BC63-BCECA0769368}" type="presParOf" srcId="{4FB5E020-0353-4ACE-AF15-B0B90E7A6D2B}" destId="{22CE9D56-D1A9-4B33-8F75-CEE36BE81E04}" srcOrd="2" destOrd="0" presId="urn:microsoft.com/office/officeart/2005/8/layout/orgChart1"/>
    <dgm:cxn modelId="{756C2876-9620-49F1-9DDF-6EE26713E03A}" type="presParOf" srcId="{7E63B8EB-6F6C-44ED-B660-B72FEC022448}" destId="{6D4449FE-DEB8-4BF7-92D4-A3DFCD299F65}" srcOrd="2" destOrd="0" presId="urn:microsoft.com/office/officeart/2005/8/layout/orgChart1"/>
    <dgm:cxn modelId="{402DEA1C-8A81-4B2A-84EB-C90A73D132C7}" type="presParOf" srcId="{BBBDDED3-36E4-4CF6-948B-C32FF45D486F}" destId="{F1F63F9B-A98E-4AE5-935A-01B79B5ED3F3}" srcOrd="6" destOrd="0" presId="urn:microsoft.com/office/officeart/2005/8/layout/orgChart1"/>
    <dgm:cxn modelId="{EF379383-7768-4E08-BCC0-FD8AA50B10A3}" type="presParOf" srcId="{BBBDDED3-36E4-4CF6-948B-C32FF45D486F}" destId="{E927E90B-0AF6-4DDA-B799-1D5DC13E2DDD}" srcOrd="7" destOrd="0" presId="urn:microsoft.com/office/officeart/2005/8/layout/orgChart1"/>
    <dgm:cxn modelId="{0DA4FEAF-6A8C-48CD-A4EC-BBC23903233B}" type="presParOf" srcId="{E927E90B-0AF6-4DDA-B799-1D5DC13E2DDD}" destId="{69D14C43-0D03-4376-8085-5D16D5366F2F}" srcOrd="0" destOrd="0" presId="urn:microsoft.com/office/officeart/2005/8/layout/orgChart1"/>
    <dgm:cxn modelId="{263CF55C-9667-4715-ACDB-D87EE14667D7}" type="presParOf" srcId="{69D14C43-0D03-4376-8085-5D16D5366F2F}" destId="{A7D17F90-9BC9-4782-8591-BDDE67A0C1A9}" srcOrd="0" destOrd="0" presId="urn:microsoft.com/office/officeart/2005/8/layout/orgChart1"/>
    <dgm:cxn modelId="{CACFDF30-F5A3-401F-A65F-B294294A01CB}" type="presParOf" srcId="{69D14C43-0D03-4376-8085-5D16D5366F2F}" destId="{3CE0B3FD-693A-4DBD-AA35-BF474900ECBC}" srcOrd="1" destOrd="0" presId="urn:microsoft.com/office/officeart/2005/8/layout/orgChart1"/>
    <dgm:cxn modelId="{B164B662-FE45-4951-B0E2-C4EEFDC07AF7}" type="presParOf" srcId="{E927E90B-0AF6-4DDA-B799-1D5DC13E2DDD}" destId="{9A72EE95-72AD-422F-9ED4-030454FF44A4}" srcOrd="1" destOrd="0" presId="urn:microsoft.com/office/officeart/2005/8/layout/orgChart1"/>
    <dgm:cxn modelId="{7ADA7EA1-B505-42D7-A5DF-E5268216ECDF}" type="presParOf" srcId="{9A72EE95-72AD-422F-9ED4-030454FF44A4}" destId="{C35E8CAB-8F6E-406E-9C85-194A013414A1}" srcOrd="0" destOrd="0" presId="urn:microsoft.com/office/officeart/2005/8/layout/orgChart1"/>
    <dgm:cxn modelId="{78BCC46C-0B01-4445-8589-9FE06EF1354E}" type="presParOf" srcId="{9A72EE95-72AD-422F-9ED4-030454FF44A4}" destId="{19714840-EA6A-4E74-A87F-F1DE4073C612}" srcOrd="1" destOrd="0" presId="urn:microsoft.com/office/officeart/2005/8/layout/orgChart1"/>
    <dgm:cxn modelId="{B950D1BE-BEAB-4EB9-BA9C-79D95BF56AB9}" type="presParOf" srcId="{19714840-EA6A-4E74-A87F-F1DE4073C612}" destId="{9A9F2D4D-1F8A-43CD-80DA-844520E6DCCB}" srcOrd="0" destOrd="0" presId="urn:microsoft.com/office/officeart/2005/8/layout/orgChart1"/>
    <dgm:cxn modelId="{B5EA561C-A88D-43E2-B436-CBCAF0BAEA80}" type="presParOf" srcId="{9A9F2D4D-1F8A-43CD-80DA-844520E6DCCB}" destId="{6CE73066-E585-4B78-A13E-F9C84172CD62}" srcOrd="0" destOrd="0" presId="urn:microsoft.com/office/officeart/2005/8/layout/orgChart1"/>
    <dgm:cxn modelId="{5A10078E-46DE-4A2C-9463-D212B21A6282}" type="presParOf" srcId="{9A9F2D4D-1F8A-43CD-80DA-844520E6DCCB}" destId="{FD1E9CC8-B1B9-4E6F-B7C1-5FD9C61DF672}" srcOrd="1" destOrd="0" presId="urn:microsoft.com/office/officeart/2005/8/layout/orgChart1"/>
    <dgm:cxn modelId="{D141B32A-6F0E-43A8-ABE6-84F36BFB628A}" type="presParOf" srcId="{19714840-EA6A-4E74-A87F-F1DE4073C612}" destId="{46884E2C-60BA-4B87-B8EF-6290E268E82B}" srcOrd="1" destOrd="0" presId="urn:microsoft.com/office/officeart/2005/8/layout/orgChart1"/>
    <dgm:cxn modelId="{689D4979-EF01-48B3-AAB3-A80447561C55}" type="presParOf" srcId="{19714840-EA6A-4E74-A87F-F1DE4073C612}" destId="{CB2C6ADB-3B6E-46BA-A63E-DE95E80AC896}" srcOrd="2" destOrd="0" presId="urn:microsoft.com/office/officeart/2005/8/layout/orgChart1"/>
    <dgm:cxn modelId="{9E00E521-304D-4ABA-BC3B-F5118E7C7634}" type="presParOf" srcId="{E927E90B-0AF6-4DDA-B799-1D5DC13E2DDD}" destId="{A4FD62D9-39F4-44A7-8FB1-1185D20EEF20}" srcOrd="2" destOrd="0" presId="urn:microsoft.com/office/officeart/2005/8/layout/orgChart1"/>
    <dgm:cxn modelId="{1D86BD3B-9EF6-444B-8CD8-E305A31A4BB8}" type="presParOf" srcId="{BBBDDED3-36E4-4CF6-948B-C32FF45D486F}" destId="{FFF220D2-1618-4A96-ACF3-CAD5E3396CC8}" srcOrd="8" destOrd="0" presId="urn:microsoft.com/office/officeart/2005/8/layout/orgChart1"/>
    <dgm:cxn modelId="{7755967C-5E0A-46E2-BF71-4691513537D0}" type="presParOf" srcId="{BBBDDED3-36E4-4CF6-948B-C32FF45D486F}" destId="{0137A108-3064-4DB6-89CE-CE96FFF76A5F}" srcOrd="9" destOrd="0" presId="urn:microsoft.com/office/officeart/2005/8/layout/orgChart1"/>
    <dgm:cxn modelId="{58D5FF64-EAE2-4125-A060-E7207851D0CC}" type="presParOf" srcId="{0137A108-3064-4DB6-89CE-CE96FFF76A5F}" destId="{C464AAFE-C588-497B-A5BE-C71DB2E0C225}" srcOrd="0" destOrd="0" presId="urn:microsoft.com/office/officeart/2005/8/layout/orgChart1"/>
    <dgm:cxn modelId="{EFB80A0C-B6AF-4791-A9F6-8C20E5F39C13}" type="presParOf" srcId="{C464AAFE-C588-497B-A5BE-C71DB2E0C225}" destId="{9DC88901-8A1A-4502-B207-789AE1387D0E}" srcOrd="0" destOrd="0" presId="urn:microsoft.com/office/officeart/2005/8/layout/orgChart1"/>
    <dgm:cxn modelId="{B08D9751-6729-494B-B463-FE9D259E8C16}" type="presParOf" srcId="{C464AAFE-C588-497B-A5BE-C71DB2E0C225}" destId="{5153CE38-4B98-44EF-8A4C-1C7C89830F06}" srcOrd="1" destOrd="0" presId="urn:microsoft.com/office/officeart/2005/8/layout/orgChart1"/>
    <dgm:cxn modelId="{E0422A68-4B99-4F0C-8027-80924418CC54}" type="presParOf" srcId="{0137A108-3064-4DB6-89CE-CE96FFF76A5F}" destId="{F69D623D-5A37-4BD3-9B98-59EEFE63C63F}" srcOrd="1" destOrd="0" presId="urn:microsoft.com/office/officeart/2005/8/layout/orgChart1"/>
    <dgm:cxn modelId="{D731B1A9-9E97-492E-9C32-9311847B7BF1}" type="presParOf" srcId="{0137A108-3064-4DB6-89CE-CE96FFF76A5F}" destId="{3225A7F4-9131-4D03-A689-C10D5DE02E7F}" srcOrd="2" destOrd="0" presId="urn:microsoft.com/office/officeart/2005/8/layout/orgChart1"/>
    <dgm:cxn modelId="{2D4C5764-26D0-49D9-B7CA-DFCE4FE5780C}" type="presParOf" srcId="{BA540B0B-A79F-400A-8AF4-C15E93BCF7F5}" destId="{A194E76B-40E6-46E9-A5D0-D3A7A45D931C}" srcOrd="2" destOrd="0" presId="urn:microsoft.com/office/officeart/2005/8/layout/orgChart1"/>
    <dgm:cxn modelId="{561047E7-220E-40C1-ADF1-03DBF80D9370}" type="presParOf" srcId="{A194E76B-40E6-46E9-A5D0-D3A7A45D931C}" destId="{C9DC34A4-4B3F-424C-83FD-57B402150934}" srcOrd="0" destOrd="0" presId="urn:microsoft.com/office/officeart/2005/8/layout/orgChart1"/>
    <dgm:cxn modelId="{8E273BE0-42C8-4BB5-A7C4-DF28C58D6CB6}" type="presParOf" srcId="{A194E76B-40E6-46E9-A5D0-D3A7A45D931C}" destId="{48EDE991-00A1-4D05-BF1A-5C2477F94D73}" srcOrd="1" destOrd="0" presId="urn:microsoft.com/office/officeart/2005/8/layout/orgChart1"/>
    <dgm:cxn modelId="{80F1B62D-9167-48CE-841B-F5F9FE248EE9}" type="presParOf" srcId="{48EDE991-00A1-4D05-BF1A-5C2477F94D73}" destId="{A928650E-0AB3-4416-9585-E146A20F5B87}" srcOrd="0" destOrd="0" presId="urn:microsoft.com/office/officeart/2005/8/layout/orgChart1"/>
    <dgm:cxn modelId="{68FBA9D0-FDAE-45A4-A2EE-8603903D12FD}" type="presParOf" srcId="{A928650E-0AB3-4416-9585-E146A20F5B87}" destId="{DC009739-A277-45AC-A955-90116929FB42}" srcOrd="0" destOrd="0" presId="urn:microsoft.com/office/officeart/2005/8/layout/orgChart1"/>
    <dgm:cxn modelId="{368C16B2-0877-4897-9241-57E71171DAD1}" type="presParOf" srcId="{A928650E-0AB3-4416-9585-E146A20F5B87}" destId="{E91E67A9-8070-4337-A9BA-3FF1342EF03A}" srcOrd="1" destOrd="0" presId="urn:microsoft.com/office/officeart/2005/8/layout/orgChart1"/>
    <dgm:cxn modelId="{3D7D3211-0687-4B23-A82B-0EA2C52F8ACD}" type="presParOf" srcId="{48EDE991-00A1-4D05-BF1A-5C2477F94D73}" destId="{3F10A760-220C-487B-92DA-4049C20E1ADD}" srcOrd="1" destOrd="0" presId="urn:microsoft.com/office/officeart/2005/8/layout/orgChart1"/>
    <dgm:cxn modelId="{0A06F023-1794-47E2-AE08-7A538E72938A}" type="presParOf" srcId="{48EDE991-00A1-4D05-BF1A-5C2477F94D73}" destId="{2705C4D3-3FB1-4C08-A962-8735F61E8797}"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EC0211-9362-4C63-993C-4018D0D52F3E}">
      <dsp:nvSpPr>
        <dsp:cNvPr id="0" name=""/>
        <dsp:cNvSpPr/>
      </dsp:nvSpPr>
      <dsp:spPr>
        <a:xfrm>
          <a:off x="4635" y="1122626"/>
          <a:ext cx="1385536" cy="831321"/>
        </a:xfrm>
        <a:prstGeom prst="roundRect">
          <a:avLst>
            <a:gd name="adj" fmla="val 10000"/>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US" altLang="zh-TW" sz="1900" kern="1200">
              <a:latin typeface="Calibri" panose="020F0502020204030204"/>
              <a:ea typeface="新細明體" panose="02020500000000000000" pitchFamily="18" charset="-120"/>
              <a:cs typeface="+mn-cs"/>
            </a:rPr>
            <a:t>do</a:t>
          </a:r>
          <a:endParaRPr lang="zh-TW" altLang="en-US" sz="1900" kern="1200">
            <a:latin typeface="Calibri" panose="020F0502020204030204"/>
            <a:ea typeface="新細明體" panose="02020500000000000000" pitchFamily="18" charset="-120"/>
            <a:cs typeface="+mn-cs"/>
          </a:endParaRPr>
        </a:p>
      </dsp:txBody>
      <dsp:txXfrm>
        <a:off x="28984" y="1146975"/>
        <a:ext cx="1336838" cy="782623"/>
      </dsp:txXfrm>
    </dsp:sp>
    <dsp:sp modelId="{66B06F1E-CE20-4656-93A1-3E42B51A82B9}">
      <dsp:nvSpPr>
        <dsp:cNvPr id="0" name=""/>
        <dsp:cNvSpPr/>
      </dsp:nvSpPr>
      <dsp:spPr>
        <a:xfrm>
          <a:off x="1528725" y="1366480"/>
          <a:ext cx="293733" cy="343613"/>
        </a:xfrm>
        <a:prstGeom prst="rightArrow">
          <a:avLst>
            <a:gd name="adj1" fmla="val 60000"/>
            <a:gd name="adj2" fmla="val 50000"/>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zh-TW" altLang="en-US" sz="1400" kern="1200">
            <a:solidFill>
              <a:sysClr val="window" lastClr="FFFFFF"/>
            </a:solidFill>
            <a:latin typeface="Calibri" panose="020F0502020204030204"/>
            <a:ea typeface="新細明體" panose="02020500000000000000" pitchFamily="18" charset="-120"/>
            <a:cs typeface="+mn-cs"/>
          </a:endParaRPr>
        </a:p>
      </dsp:txBody>
      <dsp:txXfrm>
        <a:off x="1528725" y="1435203"/>
        <a:ext cx="205613" cy="206167"/>
      </dsp:txXfrm>
    </dsp:sp>
    <dsp:sp modelId="{BCFBB5A8-D14F-4850-A4AA-C3B22B6CFA1E}">
      <dsp:nvSpPr>
        <dsp:cNvPr id="0" name=""/>
        <dsp:cNvSpPr/>
      </dsp:nvSpPr>
      <dsp:spPr>
        <a:xfrm>
          <a:off x="1944386" y="1122626"/>
          <a:ext cx="1385536" cy="831321"/>
        </a:xfrm>
        <a:prstGeom prst="roundRect">
          <a:avLst>
            <a:gd name="adj" fmla="val 10000"/>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US" altLang="zh-TW" sz="1900" kern="1200">
              <a:latin typeface="Calibri" panose="020F0502020204030204"/>
              <a:ea typeface="新細明體" panose="02020500000000000000" pitchFamily="18" charset="-120"/>
              <a:cs typeface="+mn-cs"/>
            </a:rPr>
            <a:t>loop</a:t>
          </a:r>
        </a:p>
        <a:p>
          <a:pPr marL="0" lvl="0" indent="0" algn="ctr" defTabSz="844550">
            <a:lnSpc>
              <a:spcPct val="90000"/>
            </a:lnSpc>
            <a:spcBef>
              <a:spcPct val="0"/>
            </a:spcBef>
            <a:spcAft>
              <a:spcPct val="35000"/>
            </a:spcAft>
            <a:buNone/>
          </a:pPr>
          <a:r>
            <a:rPr lang="en-US" altLang="zh-TW" sz="1900" kern="1200">
              <a:latin typeface="Calibri" panose="020F0502020204030204"/>
              <a:ea typeface="新細明體" panose="02020500000000000000" pitchFamily="18" charset="-120"/>
              <a:cs typeface="+mn-cs"/>
            </a:rPr>
            <a:t>body</a:t>
          </a:r>
          <a:endParaRPr lang="zh-TW" altLang="en-US" sz="1900" kern="1200">
            <a:latin typeface="Calibri" panose="020F0502020204030204"/>
            <a:ea typeface="新細明體" panose="02020500000000000000" pitchFamily="18" charset="-120"/>
            <a:cs typeface="+mn-cs"/>
          </a:endParaRPr>
        </a:p>
      </dsp:txBody>
      <dsp:txXfrm>
        <a:off x="1968735" y="1146975"/>
        <a:ext cx="1336838" cy="782623"/>
      </dsp:txXfrm>
    </dsp:sp>
    <dsp:sp modelId="{D7DF9778-CB05-436A-B6BE-C0544A8AB22F}">
      <dsp:nvSpPr>
        <dsp:cNvPr id="0" name=""/>
        <dsp:cNvSpPr/>
      </dsp:nvSpPr>
      <dsp:spPr>
        <a:xfrm>
          <a:off x="3468476" y="1366480"/>
          <a:ext cx="293733" cy="343613"/>
        </a:xfrm>
        <a:prstGeom prst="rightArrow">
          <a:avLst>
            <a:gd name="adj1" fmla="val 60000"/>
            <a:gd name="adj2" fmla="val 50000"/>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zh-TW" altLang="en-US" sz="1400" kern="1200">
            <a:solidFill>
              <a:sysClr val="window" lastClr="FFFFFF"/>
            </a:solidFill>
            <a:latin typeface="Calibri" panose="020F0502020204030204"/>
            <a:ea typeface="新細明體" panose="02020500000000000000" pitchFamily="18" charset="-120"/>
            <a:cs typeface="+mn-cs"/>
          </a:endParaRPr>
        </a:p>
      </dsp:txBody>
      <dsp:txXfrm>
        <a:off x="3468476" y="1435203"/>
        <a:ext cx="205613" cy="206167"/>
      </dsp:txXfrm>
    </dsp:sp>
    <dsp:sp modelId="{09EC0B5A-134E-47B3-B1A2-539D02E9AB52}">
      <dsp:nvSpPr>
        <dsp:cNvPr id="0" name=""/>
        <dsp:cNvSpPr/>
      </dsp:nvSpPr>
      <dsp:spPr>
        <a:xfrm>
          <a:off x="3884137" y="1122626"/>
          <a:ext cx="1385536" cy="831321"/>
        </a:xfrm>
        <a:prstGeom prst="roundRect">
          <a:avLst>
            <a:gd name="adj" fmla="val 10000"/>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en-US" altLang="zh-TW" sz="1900" kern="1200"/>
            <a:t>while</a:t>
          </a:r>
          <a:endParaRPr lang="zh-TW" altLang="en-US" sz="1900" kern="1200"/>
        </a:p>
      </dsp:txBody>
      <dsp:txXfrm>
        <a:off x="3908486" y="1146975"/>
        <a:ext cx="1336838" cy="78262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DC34A4-4B3F-424C-83FD-57B402150934}">
      <dsp:nvSpPr>
        <dsp:cNvPr id="0" name=""/>
        <dsp:cNvSpPr/>
      </dsp:nvSpPr>
      <dsp:spPr>
        <a:xfrm>
          <a:off x="2542342" y="802358"/>
          <a:ext cx="94812" cy="415371"/>
        </a:xfrm>
        <a:custGeom>
          <a:avLst/>
          <a:gdLst/>
          <a:ahLst/>
          <a:cxnLst/>
          <a:rect l="0" t="0" r="0" b="0"/>
          <a:pathLst>
            <a:path>
              <a:moveTo>
                <a:pt x="94812" y="0"/>
              </a:moveTo>
              <a:lnTo>
                <a:pt x="94812" y="415371"/>
              </a:lnTo>
              <a:lnTo>
                <a:pt x="0" y="41537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F220D2-1618-4A96-ACF3-CAD5E3396CC8}">
      <dsp:nvSpPr>
        <dsp:cNvPr id="0" name=""/>
        <dsp:cNvSpPr/>
      </dsp:nvSpPr>
      <dsp:spPr>
        <a:xfrm>
          <a:off x="2637155" y="802358"/>
          <a:ext cx="2185213" cy="830742"/>
        </a:xfrm>
        <a:custGeom>
          <a:avLst/>
          <a:gdLst/>
          <a:ahLst/>
          <a:cxnLst/>
          <a:rect l="0" t="0" r="0" b="0"/>
          <a:pathLst>
            <a:path>
              <a:moveTo>
                <a:pt x="0" y="0"/>
              </a:moveTo>
              <a:lnTo>
                <a:pt x="0" y="735929"/>
              </a:lnTo>
              <a:lnTo>
                <a:pt x="2185213" y="735929"/>
              </a:lnTo>
              <a:lnTo>
                <a:pt x="2185213" y="8307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5E8CAB-8F6E-406E-9C85-194A013414A1}">
      <dsp:nvSpPr>
        <dsp:cNvPr id="0" name=""/>
        <dsp:cNvSpPr/>
      </dsp:nvSpPr>
      <dsp:spPr>
        <a:xfrm>
          <a:off x="3368569" y="2084590"/>
          <a:ext cx="135447" cy="415371"/>
        </a:xfrm>
        <a:custGeom>
          <a:avLst/>
          <a:gdLst/>
          <a:ahLst/>
          <a:cxnLst/>
          <a:rect l="0" t="0" r="0" b="0"/>
          <a:pathLst>
            <a:path>
              <a:moveTo>
                <a:pt x="0" y="0"/>
              </a:moveTo>
              <a:lnTo>
                <a:pt x="0" y="415371"/>
              </a:lnTo>
              <a:lnTo>
                <a:pt x="135447" y="41537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1F63F9B-A98E-4AE5-935A-01B79B5ED3F3}">
      <dsp:nvSpPr>
        <dsp:cNvPr id="0" name=""/>
        <dsp:cNvSpPr/>
      </dsp:nvSpPr>
      <dsp:spPr>
        <a:xfrm>
          <a:off x="2637155" y="802358"/>
          <a:ext cx="1092606" cy="830742"/>
        </a:xfrm>
        <a:custGeom>
          <a:avLst/>
          <a:gdLst/>
          <a:ahLst/>
          <a:cxnLst/>
          <a:rect l="0" t="0" r="0" b="0"/>
          <a:pathLst>
            <a:path>
              <a:moveTo>
                <a:pt x="0" y="0"/>
              </a:moveTo>
              <a:lnTo>
                <a:pt x="0" y="735929"/>
              </a:lnTo>
              <a:lnTo>
                <a:pt x="1092606" y="735929"/>
              </a:lnTo>
              <a:lnTo>
                <a:pt x="1092606" y="8307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C58924-5B7C-4E3F-ABA3-2C0BDE69F407}">
      <dsp:nvSpPr>
        <dsp:cNvPr id="0" name=""/>
        <dsp:cNvSpPr/>
      </dsp:nvSpPr>
      <dsp:spPr>
        <a:xfrm>
          <a:off x="2275962" y="2084590"/>
          <a:ext cx="135447" cy="415371"/>
        </a:xfrm>
        <a:custGeom>
          <a:avLst/>
          <a:gdLst/>
          <a:ahLst/>
          <a:cxnLst/>
          <a:rect l="0" t="0" r="0" b="0"/>
          <a:pathLst>
            <a:path>
              <a:moveTo>
                <a:pt x="0" y="0"/>
              </a:moveTo>
              <a:lnTo>
                <a:pt x="0" y="415371"/>
              </a:lnTo>
              <a:lnTo>
                <a:pt x="135447" y="41537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F764EE6-DC60-4625-A6A5-2A5DDEB3915E}">
      <dsp:nvSpPr>
        <dsp:cNvPr id="0" name=""/>
        <dsp:cNvSpPr/>
      </dsp:nvSpPr>
      <dsp:spPr>
        <a:xfrm>
          <a:off x="2591435" y="802358"/>
          <a:ext cx="91440" cy="830742"/>
        </a:xfrm>
        <a:custGeom>
          <a:avLst/>
          <a:gdLst/>
          <a:ahLst/>
          <a:cxnLst/>
          <a:rect l="0" t="0" r="0" b="0"/>
          <a:pathLst>
            <a:path>
              <a:moveTo>
                <a:pt x="45720" y="0"/>
              </a:moveTo>
              <a:lnTo>
                <a:pt x="45720" y="8307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988D06-22B8-409B-9A41-F087770FAB5F}">
      <dsp:nvSpPr>
        <dsp:cNvPr id="0" name=""/>
        <dsp:cNvSpPr/>
      </dsp:nvSpPr>
      <dsp:spPr>
        <a:xfrm>
          <a:off x="1183355" y="2084590"/>
          <a:ext cx="135447" cy="415371"/>
        </a:xfrm>
        <a:custGeom>
          <a:avLst/>
          <a:gdLst/>
          <a:ahLst/>
          <a:cxnLst/>
          <a:rect l="0" t="0" r="0" b="0"/>
          <a:pathLst>
            <a:path>
              <a:moveTo>
                <a:pt x="0" y="0"/>
              </a:moveTo>
              <a:lnTo>
                <a:pt x="0" y="415371"/>
              </a:lnTo>
              <a:lnTo>
                <a:pt x="135447" y="41537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51264B-50A4-4333-825E-00AFB7490E42}">
      <dsp:nvSpPr>
        <dsp:cNvPr id="0" name=""/>
        <dsp:cNvSpPr/>
      </dsp:nvSpPr>
      <dsp:spPr>
        <a:xfrm>
          <a:off x="1544548" y="802358"/>
          <a:ext cx="1092606" cy="830742"/>
        </a:xfrm>
        <a:custGeom>
          <a:avLst/>
          <a:gdLst/>
          <a:ahLst/>
          <a:cxnLst/>
          <a:rect l="0" t="0" r="0" b="0"/>
          <a:pathLst>
            <a:path>
              <a:moveTo>
                <a:pt x="1092606" y="0"/>
              </a:moveTo>
              <a:lnTo>
                <a:pt x="1092606" y="735929"/>
              </a:lnTo>
              <a:lnTo>
                <a:pt x="0" y="735929"/>
              </a:lnTo>
              <a:lnTo>
                <a:pt x="0" y="8307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3156F3-15E0-424B-AF19-EFCB8EC7ED11}">
      <dsp:nvSpPr>
        <dsp:cNvPr id="0" name=""/>
        <dsp:cNvSpPr/>
      </dsp:nvSpPr>
      <dsp:spPr>
        <a:xfrm>
          <a:off x="90748" y="2084590"/>
          <a:ext cx="135447" cy="415371"/>
        </a:xfrm>
        <a:custGeom>
          <a:avLst/>
          <a:gdLst/>
          <a:ahLst/>
          <a:cxnLst/>
          <a:rect l="0" t="0" r="0" b="0"/>
          <a:pathLst>
            <a:path>
              <a:moveTo>
                <a:pt x="0" y="0"/>
              </a:moveTo>
              <a:lnTo>
                <a:pt x="0" y="415371"/>
              </a:lnTo>
              <a:lnTo>
                <a:pt x="135447" y="41537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F69B3B-9A70-4795-8F81-91A069D02959}">
      <dsp:nvSpPr>
        <dsp:cNvPr id="0" name=""/>
        <dsp:cNvSpPr/>
      </dsp:nvSpPr>
      <dsp:spPr>
        <a:xfrm>
          <a:off x="451941" y="802358"/>
          <a:ext cx="2185213" cy="830742"/>
        </a:xfrm>
        <a:custGeom>
          <a:avLst/>
          <a:gdLst/>
          <a:ahLst/>
          <a:cxnLst/>
          <a:rect l="0" t="0" r="0" b="0"/>
          <a:pathLst>
            <a:path>
              <a:moveTo>
                <a:pt x="2185213" y="0"/>
              </a:moveTo>
              <a:lnTo>
                <a:pt x="2185213" y="735929"/>
              </a:lnTo>
              <a:lnTo>
                <a:pt x="0" y="735929"/>
              </a:lnTo>
              <a:lnTo>
                <a:pt x="0" y="83074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219A7D-5F33-493C-B7E6-756DCC8F868D}">
      <dsp:nvSpPr>
        <dsp:cNvPr id="0" name=""/>
        <dsp:cNvSpPr/>
      </dsp:nvSpPr>
      <dsp:spPr>
        <a:xfrm>
          <a:off x="2185664" y="350867"/>
          <a:ext cx="902980" cy="451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TW" sz="1200" kern="1200"/>
            <a:t>loop body</a:t>
          </a:r>
          <a:endParaRPr lang="zh-TW" altLang="en-US" sz="1200" kern="1200"/>
        </a:p>
      </dsp:txBody>
      <dsp:txXfrm>
        <a:off x="2185664" y="350867"/>
        <a:ext cx="902980" cy="451490"/>
      </dsp:txXfrm>
    </dsp:sp>
    <dsp:sp modelId="{796D4512-1A07-45E7-B93D-6462E7CF81BB}">
      <dsp:nvSpPr>
        <dsp:cNvPr id="0" name=""/>
        <dsp:cNvSpPr/>
      </dsp:nvSpPr>
      <dsp:spPr>
        <a:xfrm>
          <a:off x="450" y="1633100"/>
          <a:ext cx="902980" cy="451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TW" sz="1200" kern="1200"/>
            <a:t>add fish</a:t>
          </a:r>
          <a:endParaRPr lang="zh-TW" altLang="en-US" sz="1200" kern="1200"/>
        </a:p>
      </dsp:txBody>
      <dsp:txXfrm>
        <a:off x="450" y="1633100"/>
        <a:ext cx="902980" cy="451490"/>
      </dsp:txXfrm>
    </dsp:sp>
    <dsp:sp modelId="{89C7D426-512C-4DD5-BF24-23BBA6B31FFB}">
      <dsp:nvSpPr>
        <dsp:cNvPr id="0" name=""/>
        <dsp:cNvSpPr/>
      </dsp:nvSpPr>
      <dsp:spPr>
        <a:xfrm>
          <a:off x="226195" y="2274216"/>
          <a:ext cx="902980" cy="451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altLang="en-US" sz="1200" kern="1200"/>
            <a:t>加入新的魚</a:t>
          </a:r>
        </a:p>
      </dsp:txBody>
      <dsp:txXfrm>
        <a:off x="226195" y="2274216"/>
        <a:ext cx="902980" cy="451490"/>
      </dsp:txXfrm>
    </dsp:sp>
    <dsp:sp modelId="{5FC86615-3FB5-4187-98C6-B917FB840685}">
      <dsp:nvSpPr>
        <dsp:cNvPr id="0" name=""/>
        <dsp:cNvSpPr/>
      </dsp:nvSpPr>
      <dsp:spPr>
        <a:xfrm>
          <a:off x="1093057" y="1633100"/>
          <a:ext cx="902980" cy="451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TW" sz="1200" kern="1200"/>
            <a:t>feed</a:t>
          </a:r>
          <a:endParaRPr lang="zh-TW" altLang="en-US" sz="1200" kern="1200"/>
        </a:p>
      </dsp:txBody>
      <dsp:txXfrm>
        <a:off x="1093057" y="1633100"/>
        <a:ext cx="902980" cy="451490"/>
      </dsp:txXfrm>
    </dsp:sp>
    <dsp:sp modelId="{A9D81319-5D5D-48A8-BB54-6F3964C39F21}">
      <dsp:nvSpPr>
        <dsp:cNvPr id="0" name=""/>
        <dsp:cNvSpPr/>
      </dsp:nvSpPr>
      <dsp:spPr>
        <a:xfrm>
          <a:off x="1318802" y="2274216"/>
          <a:ext cx="902980" cy="451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altLang="en-US" sz="1200" kern="1200"/>
            <a:t>餵食飼料</a:t>
          </a:r>
        </a:p>
      </dsp:txBody>
      <dsp:txXfrm>
        <a:off x="1318802" y="2274216"/>
        <a:ext cx="902980" cy="451490"/>
      </dsp:txXfrm>
    </dsp:sp>
    <dsp:sp modelId="{21F58301-3418-4BAE-8325-3A1BDB54B455}">
      <dsp:nvSpPr>
        <dsp:cNvPr id="0" name=""/>
        <dsp:cNvSpPr/>
      </dsp:nvSpPr>
      <dsp:spPr>
        <a:xfrm>
          <a:off x="2185664" y="1633100"/>
          <a:ext cx="902980" cy="451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TW" sz="1200" kern="1200"/>
            <a:t>next</a:t>
          </a:r>
          <a:endParaRPr lang="zh-TW" altLang="en-US" sz="1200" kern="1200"/>
        </a:p>
      </dsp:txBody>
      <dsp:txXfrm>
        <a:off x="2185664" y="1633100"/>
        <a:ext cx="902980" cy="451490"/>
      </dsp:txXfrm>
    </dsp:sp>
    <dsp:sp modelId="{54C2A00D-90B8-4E11-859C-271062C73B13}">
      <dsp:nvSpPr>
        <dsp:cNvPr id="0" name=""/>
        <dsp:cNvSpPr/>
      </dsp:nvSpPr>
      <dsp:spPr>
        <a:xfrm>
          <a:off x="2411409" y="2274216"/>
          <a:ext cx="902980" cy="451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altLang="en-US" sz="1200" kern="1200"/>
            <a:t>結算資訊，進行下一天</a:t>
          </a:r>
        </a:p>
      </dsp:txBody>
      <dsp:txXfrm>
        <a:off x="2411409" y="2274216"/>
        <a:ext cx="902980" cy="451490"/>
      </dsp:txXfrm>
    </dsp:sp>
    <dsp:sp modelId="{A7D17F90-9BC9-4782-8591-BDDE67A0C1A9}">
      <dsp:nvSpPr>
        <dsp:cNvPr id="0" name=""/>
        <dsp:cNvSpPr/>
      </dsp:nvSpPr>
      <dsp:spPr>
        <a:xfrm>
          <a:off x="3278271" y="1633100"/>
          <a:ext cx="902980" cy="451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TW" sz="1200" kern="1200"/>
            <a:t>cold </a:t>
          </a:r>
          <a:endParaRPr lang="zh-TW" altLang="en-US" sz="1200" kern="1200"/>
        </a:p>
      </dsp:txBody>
      <dsp:txXfrm>
        <a:off x="3278271" y="1633100"/>
        <a:ext cx="902980" cy="451490"/>
      </dsp:txXfrm>
    </dsp:sp>
    <dsp:sp modelId="{6CE73066-E585-4B78-A13E-F9C84172CD62}">
      <dsp:nvSpPr>
        <dsp:cNvPr id="0" name=""/>
        <dsp:cNvSpPr/>
      </dsp:nvSpPr>
      <dsp:spPr>
        <a:xfrm>
          <a:off x="3504016" y="2274216"/>
          <a:ext cx="902980" cy="451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altLang="en-US" sz="1200" kern="1200"/>
            <a:t>寒流來襲</a:t>
          </a:r>
        </a:p>
      </dsp:txBody>
      <dsp:txXfrm>
        <a:off x="3504016" y="2274216"/>
        <a:ext cx="902980" cy="451490"/>
      </dsp:txXfrm>
    </dsp:sp>
    <dsp:sp modelId="{9DC88901-8A1A-4502-B207-789AE1387D0E}">
      <dsp:nvSpPr>
        <dsp:cNvPr id="0" name=""/>
        <dsp:cNvSpPr/>
      </dsp:nvSpPr>
      <dsp:spPr>
        <a:xfrm>
          <a:off x="4370878" y="1633100"/>
          <a:ext cx="902980" cy="451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zh-TW" altLang="en-US" sz="1050" kern="1200"/>
            <a:t>其他指令：</a:t>
          </a:r>
          <a:r>
            <a:rPr lang="en-US" altLang="zh-TW" sz="1050" kern="1200"/>
            <a:t>exit show --help</a:t>
          </a:r>
          <a:endParaRPr lang="zh-TW" altLang="en-US" sz="1050" kern="1200"/>
        </a:p>
      </dsp:txBody>
      <dsp:txXfrm>
        <a:off x="4370878" y="1633100"/>
        <a:ext cx="902980" cy="451490"/>
      </dsp:txXfrm>
    </dsp:sp>
    <dsp:sp modelId="{DC009739-A277-45AC-A955-90116929FB42}">
      <dsp:nvSpPr>
        <dsp:cNvPr id="0" name=""/>
        <dsp:cNvSpPr/>
      </dsp:nvSpPr>
      <dsp:spPr>
        <a:xfrm>
          <a:off x="1639361" y="991984"/>
          <a:ext cx="902980" cy="4514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zh-TW" altLang="en-US" sz="1200" kern="1200"/>
            <a:t>指令輸入</a:t>
          </a:r>
        </a:p>
      </dsp:txBody>
      <dsp:txXfrm>
        <a:off x="1639361" y="991984"/>
        <a:ext cx="902980" cy="45149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89</Words>
  <Characters>509</Characters>
  <Application>Microsoft Office Word</Application>
  <DocSecurity>0</DocSecurity>
  <Lines>4</Lines>
  <Paragraphs>1</Paragraphs>
  <ScaleCrop>false</ScaleCrop>
  <Company/>
  <LinksUpToDate>false</LinksUpToDate>
  <CharactersWithSpaces>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yuan</dc:creator>
  <cp:keywords/>
  <dc:description/>
  <cp:lastModifiedBy>ben yuan</cp:lastModifiedBy>
  <cp:revision>5</cp:revision>
  <dcterms:created xsi:type="dcterms:W3CDTF">2021-11-20T07:58:00Z</dcterms:created>
  <dcterms:modified xsi:type="dcterms:W3CDTF">2021-11-21T02:30:00Z</dcterms:modified>
</cp:coreProperties>
</file>